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28B224" w14:textId="6A79CC61" w:rsidR="00622858" w:rsidRPr="00851993" w:rsidRDefault="00622858">
      <w:pPr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Appendix 1</w:t>
      </w:r>
    </w:p>
    <w:p w14:paraId="3DFF96C0" w14:textId="42FE5F42" w:rsidR="00622858" w:rsidRPr="00851993" w:rsidRDefault="00622858">
      <w:pPr>
        <w:rPr>
          <w:rFonts w:ascii="Arial" w:hAnsi="Arial" w:cs="Arial"/>
          <w:b/>
          <w:bCs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MEDLINE electronic search strategy</w:t>
      </w:r>
    </w:p>
    <w:p w14:paraId="1D9D8666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1. cancer.mp. or exp Neoplasms/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3F39C462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2. "cancer*</w:t>
      </w:r>
      <w:proofErr w:type="gram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".</w:t>
      </w:r>
      <w:proofErr w:type="spell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ab</w:t>
      </w:r>
      <w:proofErr w:type="gram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,kf,ti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262FA876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3. "neoplasm*</w:t>
      </w:r>
      <w:proofErr w:type="gram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".</w:t>
      </w:r>
      <w:proofErr w:type="spell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ab</w:t>
      </w:r>
      <w:proofErr w:type="gram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,kf,ti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0D5E8DF0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4. "</w:t>
      </w:r>
      <w:proofErr w:type="spell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carcino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*</w:t>
      </w:r>
      <w:proofErr w:type="gram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".</w:t>
      </w:r>
      <w:proofErr w:type="spell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ab</w:t>
      </w:r>
      <w:proofErr w:type="gram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,kf,ti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7F77E635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5. exp Carcinoma/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35C77E09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6. exp Sarcoma/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413ADFA2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7. "sarcoma*</w:t>
      </w:r>
      <w:proofErr w:type="gram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".</w:t>
      </w:r>
      <w:proofErr w:type="spell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ab</w:t>
      </w:r>
      <w:proofErr w:type="gram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,kf,ti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0AA224D1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8. "</w:t>
      </w:r>
      <w:proofErr w:type="spell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malignan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*</w:t>
      </w:r>
      <w:proofErr w:type="gram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".</w:t>
      </w:r>
      <w:proofErr w:type="spell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ab</w:t>
      </w:r>
      <w:proofErr w:type="gram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,kf,ti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096B2D09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9. "</w:t>
      </w:r>
      <w:proofErr w:type="spell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tumour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*</w:t>
      </w:r>
      <w:proofErr w:type="gram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".</w:t>
      </w:r>
      <w:proofErr w:type="spell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ab</w:t>
      </w:r>
      <w:proofErr w:type="gram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,kf,ti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6FAB7434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10. "tumor*</w:t>
      </w:r>
      <w:proofErr w:type="gram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".</w:t>
      </w:r>
      <w:proofErr w:type="spell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ab</w:t>
      </w:r>
      <w:proofErr w:type="gram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,kf,ti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1F95E91A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11. "</w:t>
      </w:r>
      <w:proofErr w:type="spell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metasta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*</w:t>
      </w:r>
      <w:proofErr w:type="gram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".</w:t>
      </w:r>
      <w:proofErr w:type="spell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ab</w:t>
      </w:r>
      <w:proofErr w:type="gram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,kf,ti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551C47D0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12. Neoplasm Metastasis/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38FBC756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13. 1 or 2 or 3 or 4 or 5 or 6 or 7 or 8 or 9 or 10 or 11 or 12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2E1B00BD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 xml:space="preserve">14. </w:t>
      </w:r>
      <w:proofErr w:type="spellStart"/>
      <w:proofErr w:type="gram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testicular.ab</w:t>
      </w:r>
      <w:proofErr w:type="gram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,kf,ti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5CF82BF9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 xml:space="preserve">15. </w:t>
      </w:r>
      <w:proofErr w:type="spellStart"/>
      <w:proofErr w:type="gram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testis.ab</w:t>
      </w:r>
      <w:proofErr w:type="gram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,kf,ti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37BBDD14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 xml:space="preserve">16. </w:t>
      </w:r>
      <w:proofErr w:type="spellStart"/>
      <w:proofErr w:type="gram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testes.ab</w:t>
      </w:r>
      <w:proofErr w:type="gram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,kf,ti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3D1D1824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17. exp Testicular Diseases/ or exp Testicular Neoplasms/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2033E8AF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18. exp Testis/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02723F9E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19. 14 or 15 or 16 or 17 or 18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73FF5328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20. "</w:t>
      </w:r>
      <w:proofErr w:type="spell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anx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*</w:t>
      </w:r>
      <w:proofErr w:type="gram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".</w:t>
      </w:r>
      <w:proofErr w:type="spell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ab</w:t>
      </w:r>
      <w:proofErr w:type="gram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,kf,ti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25261FAB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21. "depress*</w:t>
      </w:r>
      <w:proofErr w:type="gram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".</w:t>
      </w:r>
      <w:proofErr w:type="spell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ab</w:t>
      </w:r>
      <w:proofErr w:type="gram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,kf,ti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4299B086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22. "distress*</w:t>
      </w:r>
      <w:proofErr w:type="gram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".</w:t>
      </w:r>
      <w:proofErr w:type="spell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ab</w:t>
      </w:r>
      <w:proofErr w:type="gram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,kf,ti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1D15D082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23. "stress*</w:t>
      </w:r>
      <w:proofErr w:type="gram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".</w:t>
      </w:r>
      <w:proofErr w:type="spell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ab</w:t>
      </w:r>
      <w:proofErr w:type="gram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,kf,ti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68ECDE2C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24. "emotion*</w:t>
      </w:r>
      <w:proofErr w:type="gram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".</w:t>
      </w:r>
      <w:proofErr w:type="spell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ab</w:t>
      </w:r>
      <w:proofErr w:type="gram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,kf,ti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62141ABE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 xml:space="preserve">25. mental </w:t>
      </w:r>
      <w:proofErr w:type="spellStart"/>
      <w:proofErr w:type="gram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health.ab</w:t>
      </w:r>
      <w:proofErr w:type="gram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,kf,ti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3852E648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 xml:space="preserve">26. </w:t>
      </w:r>
      <w:proofErr w:type="spell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post traumatic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 xml:space="preserve"> stress </w:t>
      </w:r>
      <w:proofErr w:type="spellStart"/>
      <w:proofErr w:type="gram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disorder.ab</w:t>
      </w:r>
      <w:proofErr w:type="gram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,kf,ti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5F592A47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 xml:space="preserve">27. fear of </w:t>
      </w:r>
      <w:proofErr w:type="spellStart"/>
      <w:proofErr w:type="gram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recurrence.ab</w:t>
      </w:r>
      <w:proofErr w:type="gram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,kf,ti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7AB7C2A0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 xml:space="preserve">28. fear of cancer </w:t>
      </w:r>
      <w:proofErr w:type="spellStart"/>
      <w:proofErr w:type="gramStart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recurrence.ab</w:t>
      </w:r>
      <w:proofErr w:type="gram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,kf,ti</w:t>
      </w:r>
      <w:proofErr w:type="spellEnd"/>
      <w:r w:rsidRPr="00851993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76B27659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29. exp Anxiety/ or exp Anxiety Disorders/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377328D9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30. exp Depression/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57F2D1B1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31. exp Psychological Distress/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19634A5F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32. exp Stress, Psychological/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1128D48A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33. exp Emotions/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666E642F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34. exp Mental Health/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340645CD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35. exp Stress Disorders, Post-Traumatic/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6FB0A46F" w14:textId="77777777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36. 20 or 21 or 22 or 23 or 24 or 25 or 27 or 28 or 29 or 30 or 31 or 32 or 33 or 34 or 35</w:t>
      </w:r>
      <w:r w:rsidRPr="00851993">
        <w:rPr>
          <w:rFonts w:ascii="Arial" w:hAnsi="Arial" w:cs="Arial"/>
          <w:color w:val="000000"/>
          <w:sz w:val="20"/>
          <w:szCs w:val="20"/>
          <w:lang w:val="en-US"/>
        </w:rPr>
        <w:tab/>
      </w:r>
    </w:p>
    <w:p w14:paraId="1FD0E036" w14:textId="66A123CB" w:rsidR="004D1DF0" w:rsidRPr="00851993" w:rsidRDefault="004D1DF0" w:rsidP="004D1DF0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t>37. 13 and 19 and 36</w:t>
      </w:r>
    </w:p>
    <w:p w14:paraId="6B21F0C8" w14:textId="5B71BEE8" w:rsidR="00622858" w:rsidRPr="00851993" w:rsidRDefault="00622858" w:rsidP="00622858">
      <w:pPr>
        <w:spacing w:after="60" w:line="24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br w:type="page"/>
      </w:r>
    </w:p>
    <w:p w14:paraId="5C071ACA" w14:textId="4FA4F66C" w:rsidR="004F6AE4" w:rsidRPr="00851993" w:rsidRDefault="00126D8D" w:rsidP="004F3904">
      <w:pPr>
        <w:tabs>
          <w:tab w:val="left" w:pos="1820"/>
        </w:tabs>
        <w:spacing w:line="480" w:lineRule="auto"/>
        <w:rPr>
          <w:rFonts w:ascii="Arial" w:hAnsi="Arial" w:cs="Arial"/>
          <w:color w:val="000000"/>
          <w:sz w:val="20"/>
          <w:szCs w:val="20"/>
          <w:lang w:val="en-US"/>
        </w:rPr>
      </w:pPr>
      <w:r w:rsidRPr="00851993">
        <w:rPr>
          <w:rFonts w:ascii="Arial" w:hAnsi="Arial" w:cs="Arial"/>
          <w:color w:val="000000"/>
          <w:sz w:val="20"/>
          <w:szCs w:val="20"/>
          <w:lang w:val="en-US"/>
        </w:rPr>
        <w:lastRenderedPageBreak/>
        <w:t xml:space="preserve">Appendix </w:t>
      </w:r>
      <w:r w:rsidR="00622858" w:rsidRPr="00851993">
        <w:rPr>
          <w:rFonts w:ascii="Arial" w:hAnsi="Arial" w:cs="Arial"/>
          <w:color w:val="000000"/>
          <w:sz w:val="20"/>
          <w:szCs w:val="20"/>
          <w:lang w:val="en-US"/>
        </w:rPr>
        <w:t>2</w:t>
      </w:r>
    </w:p>
    <w:tbl>
      <w:tblPr>
        <w:tblStyle w:val="TableGrid"/>
        <w:tblW w:w="8572" w:type="dxa"/>
        <w:tblInd w:w="279" w:type="dxa"/>
        <w:tblLook w:val="04A0" w:firstRow="1" w:lastRow="0" w:firstColumn="1" w:lastColumn="0" w:noHBand="0" w:noVBand="1"/>
      </w:tblPr>
      <w:tblGrid>
        <w:gridCol w:w="8737"/>
      </w:tblGrid>
      <w:tr w:rsidR="00697817" w:rsidRPr="00851993" w14:paraId="7D57DC4F" w14:textId="77777777" w:rsidTr="00057079">
        <w:trPr>
          <w:trHeight w:val="379"/>
        </w:trPr>
        <w:tc>
          <w:tcPr>
            <w:tcW w:w="8572" w:type="dxa"/>
          </w:tcPr>
          <w:p w14:paraId="3CEDB042" w14:textId="77777777" w:rsidR="00697817" w:rsidRPr="00851993" w:rsidRDefault="00697817" w:rsidP="004F3904">
            <w:pPr>
              <w:pStyle w:val="ListParagraph"/>
              <w:spacing w:before="120"/>
              <w:ind w:left="714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8519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/>
              </w:rPr>
              <w:t>Article</w:t>
            </w:r>
          </w:p>
        </w:tc>
      </w:tr>
      <w:tr w:rsidR="00697817" w:rsidRPr="00851993" w14:paraId="1758F8E8" w14:textId="77777777" w:rsidTr="00057079">
        <w:trPr>
          <w:trHeight w:val="894"/>
        </w:trPr>
        <w:tc>
          <w:tcPr>
            <w:tcW w:w="8572" w:type="dxa"/>
          </w:tcPr>
          <w:p w14:paraId="2EABB005" w14:textId="77777777" w:rsidR="00697817" w:rsidRPr="00851993" w:rsidRDefault="00697817" w:rsidP="004F3904">
            <w:pPr>
              <w:pStyle w:val="ListParagraph"/>
              <w:numPr>
                <w:ilvl w:val="0"/>
                <w:numId w:val="11"/>
              </w:numPr>
              <w:spacing w:before="120"/>
              <w:ind w:left="714" w:hanging="357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Cappuccio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F., Rossetti, S., Cavaliere, C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Iovane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G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Taibi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R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D’Aniello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C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Imbimbo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C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Facchini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S., Abate, V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Barberio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D. and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Facchini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G., 2018. Health-related quality of life and psychosocial implications in testicular cancer survivors. A literature </w:t>
            </w:r>
            <w:proofErr w:type="gram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review</w:t>
            </w:r>
            <w:proofErr w:type="gram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. </w:t>
            </w:r>
            <w:r w:rsidRPr="00851993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US"/>
              </w:rPr>
              <w:t xml:space="preserve">Eur Rev Med </w:t>
            </w:r>
            <w:proofErr w:type="spellStart"/>
            <w:r w:rsidRPr="00851993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US"/>
              </w:rPr>
              <w:t>Pharmacol</w:t>
            </w:r>
            <w:proofErr w:type="spellEnd"/>
            <w:r w:rsidRPr="00851993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US"/>
              </w:rPr>
              <w:t xml:space="preserve"> Sci</w:t>
            </w:r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, </w:t>
            </w:r>
            <w:r w:rsidRPr="00851993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US"/>
              </w:rPr>
              <w:t>22</w:t>
            </w:r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(3), pp.645-61.</w:t>
            </w:r>
          </w:p>
        </w:tc>
      </w:tr>
      <w:tr w:rsidR="00697817" w:rsidRPr="00851993" w14:paraId="3952FAE3" w14:textId="77777777" w:rsidTr="00057079">
        <w:trPr>
          <w:trHeight w:val="909"/>
        </w:trPr>
        <w:tc>
          <w:tcPr>
            <w:tcW w:w="8572" w:type="dxa"/>
          </w:tcPr>
          <w:p w14:paraId="4B51AD81" w14:textId="77777777" w:rsidR="00697817" w:rsidRPr="00851993" w:rsidRDefault="00697817" w:rsidP="004F3904">
            <w:pPr>
              <w:pStyle w:val="ListParagraph"/>
              <w:numPr>
                <w:ilvl w:val="0"/>
                <w:numId w:val="11"/>
              </w:numPr>
              <w:spacing w:before="120"/>
              <w:ind w:left="714" w:hanging="357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Schepisi, G., De Padova, S., De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Lisi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D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Casadei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C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Meggiolaro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E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Ruffilli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F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Rosti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G., Lolli, C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Ravaglia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G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Conteduca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V. and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Farolfi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, A., 2019. Psychosocial issues in long-term survivors of testicular Cancer. </w:t>
            </w:r>
            <w:r w:rsidRPr="00851993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US"/>
              </w:rPr>
              <w:t>Frontiers in endocrinology</w:t>
            </w:r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, </w:t>
            </w:r>
            <w:r w:rsidRPr="00851993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US"/>
              </w:rPr>
              <w:t>10</w:t>
            </w:r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, p.113.</w:t>
            </w:r>
          </w:p>
        </w:tc>
      </w:tr>
      <w:tr w:rsidR="00697817" w:rsidRPr="00851993" w14:paraId="0D4D00CC" w14:textId="77777777" w:rsidTr="00057079">
        <w:trPr>
          <w:trHeight w:val="1151"/>
        </w:trPr>
        <w:tc>
          <w:tcPr>
            <w:tcW w:w="8572" w:type="dxa"/>
          </w:tcPr>
          <w:p w14:paraId="3F6FB793" w14:textId="77777777" w:rsidR="00697817" w:rsidRPr="00851993" w:rsidRDefault="00697817" w:rsidP="004F3904">
            <w:pPr>
              <w:pStyle w:val="ListParagraph"/>
              <w:numPr>
                <w:ilvl w:val="0"/>
                <w:numId w:val="11"/>
              </w:numPr>
              <w:spacing w:before="120"/>
              <w:ind w:left="714" w:hanging="357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Heiniger, L.E., Smith, A.B., Olver, I., Grimison, P., Klein, B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Wootten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, A., Abbott, J.A., Price, M.A., McJannett, M., Tran, B. and Stockler, M.R., 2017. e</w:t>
            </w:r>
            <w:r w:rsidRPr="00851993">
              <w:rPr>
                <w:rFonts w:ascii="Cambria Math" w:hAnsi="Cambria Math" w:cs="Cambria Math"/>
                <w:color w:val="000000"/>
                <w:sz w:val="20"/>
                <w:szCs w:val="20"/>
                <w:lang w:val="en-US"/>
              </w:rPr>
              <w:t>‐</w:t>
            </w:r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TC: Development and pilot testing of a web</w:t>
            </w:r>
            <w:r w:rsidRPr="00851993">
              <w:rPr>
                <w:rFonts w:ascii="Cambria Math" w:hAnsi="Cambria Math" w:cs="Cambria Math"/>
                <w:color w:val="000000"/>
                <w:sz w:val="20"/>
                <w:szCs w:val="20"/>
                <w:lang w:val="en-US"/>
              </w:rPr>
              <w:t>‐</w:t>
            </w:r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based intervention to reduce anxiety and depression in survivors of testicular cancer. European journal of cancer care, 26(6), </w:t>
            </w:r>
            <w:proofErr w:type="gram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p.e</w:t>
            </w:r>
            <w:proofErr w:type="gram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2698.</w:t>
            </w:r>
          </w:p>
        </w:tc>
      </w:tr>
      <w:tr w:rsidR="00697817" w:rsidRPr="00851993" w14:paraId="1EBE8B8D" w14:textId="77777777" w:rsidTr="00057079">
        <w:trPr>
          <w:trHeight w:val="909"/>
        </w:trPr>
        <w:tc>
          <w:tcPr>
            <w:tcW w:w="8572" w:type="dxa"/>
          </w:tcPr>
          <w:p w14:paraId="5E243B3E" w14:textId="77777777" w:rsidR="00697817" w:rsidRPr="00851993" w:rsidRDefault="00697817" w:rsidP="004F3904">
            <w:pPr>
              <w:pStyle w:val="ListParagraph"/>
              <w:numPr>
                <w:ilvl w:val="0"/>
                <w:numId w:val="11"/>
              </w:numPr>
              <w:spacing w:before="120"/>
              <w:ind w:left="714" w:hanging="357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Smith, A.B., Rutherford, C., Butow, P., Olver, I., Luckett, T., Grimison, P., Toner, G., Stockler, M. and King, M., 2018. A systematic review of quantitative observational studies investigating psychological distress in testicular cancer survivors. </w:t>
            </w:r>
            <w:r w:rsidRPr="00851993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US"/>
              </w:rPr>
              <w:t>Psycho</w:t>
            </w:r>
            <w:r w:rsidRPr="00851993">
              <w:rPr>
                <w:rFonts w:ascii="Cambria Math" w:hAnsi="Cambria Math" w:cs="Cambria Math"/>
                <w:i/>
                <w:iCs/>
                <w:color w:val="000000"/>
                <w:sz w:val="20"/>
                <w:szCs w:val="20"/>
                <w:lang w:val="en-US"/>
              </w:rPr>
              <w:t>‐</w:t>
            </w:r>
            <w:r w:rsidRPr="00851993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US"/>
              </w:rPr>
              <w:t>oncology</w:t>
            </w:r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, </w:t>
            </w:r>
            <w:r w:rsidRPr="00851993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US"/>
              </w:rPr>
              <w:t>27</w:t>
            </w:r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(4), pp.1129-1137.</w:t>
            </w:r>
          </w:p>
        </w:tc>
      </w:tr>
      <w:tr w:rsidR="00697817" w:rsidRPr="00851993" w14:paraId="258895BB" w14:textId="77777777" w:rsidTr="00057079">
        <w:trPr>
          <w:trHeight w:val="637"/>
        </w:trPr>
        <w:tc>
          <w:tcPr>
            <w:tcW w:w="8572" w:type="dxa"/>
          </w:tcPr>
          <w:p w14:paraId="0EFC5F64" w14:textId="77777777" w:rsidR="00697817" w:rsidRPr="00851993" w:rsidRDefault="00697817" w:rsidP="004F3904">
            <w:pPr>
              <w:pStyle w:val="ListParagraph"/>
              <w:numPr>
                <w:ilvl w:val="0"/>
                <w:numId w:val="11"/>
              </w:numPr>
              <w:spacing w:before="120"/>
              <w:ind w:left="714" w:hanging="357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Alexis, O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Adeleye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, A. O., &amp; Worsley, A. J. (2019). Men’s experiences of surviving testicular cancer: an integrated literature review. Journal of Cancer Survivorship. doi:10.1007/s11764-019-00841-2</w:t>
            </w:r>
          </w:p>
        </w:tc>
      </w:tr>
      <w:tr w:rsidR="00697817" w:rsidRPr="00851993" w14:paraId="6668198E" w14:textId="77777777" w:rsidTr="00057079">
        <w:trPr>
          <w:trHeight w:val="651"/>
        </w:trPr>
        <w:tc>
          <w:tcPr>
            <w:tcW w:w="8572" w:type="dxa"/>
          </w:tcPr>
          <w:p w14:paraId="03E4FD65" w14:textId="77777777" w:rsidR="00697817" w:rsidRPr="00851993" w:rsidRDefault="00697817" w:rsidP="004F3904">
            <w:pPr>
              <w:pStyle w:val="ListParagraph"/>
              <w:numPr>
                <w:ilvl w:val="0"/>
                <w:numId w:val="11"/>
              </w:numPr>
              <w:spacing w:before="120"/>
              <w:ind w:left="714" w:hanging="357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Fung, C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Dinh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, P. C., Jr., Fossa, S. D., &amp; Travis, L. B. (2019). Testicular cancer survivorship. JNCCN Journal of the National Comprehensive Cancer Network, 17(12), 1557-1568. doi:10.6004/jnccn.2019.7369</w:t>
            </w:r>
          </w:p>
        </w:tc>
      </w:tr>
      <w:tr w:rsidR="00697817" w:rsidRPr="00851993" w14:paraId="1D9F29CD" w14:textId="77777777" w:rsidTr="00057079">
        <w:trPr>
          <w:trHeight w:val="1151"/>
        </w:trPr>
        <w:tc>
          <w:tcPr>
            <w:tcW w:w="8572" w:type="dxa"/>
          </w:tcPr>
          <w:p w14:paraId="6365AE24" w14:textId="77777777" w:rsidR="00697817" w:rsidRPr="00851993" w:rsidRDefault="00697817" w:rsidP="004F3904">
            <w:pPr>
              <w:pStyle w:val="ListParagraph"/>
              <w:numPr>
                <w:ilvl w:val="0"/>
                <w:numId w:val="11"/>
              </w:numPr>
              <w:spacing w:before="120"/>
              <w:ind w:left="714" w:hanging="357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Fossa, S.D., Dahl, A.A., Loge, J.H. (2003). Fatigue, anxiety, and depression in long-term survivors of testicular cancer. Journal of Clinical Oncology, 21 (7), pp. 1249-1254. </w:t>
            </w:r>
            <w:hyperlink r:id="rId8" w:history="1">
              <w:r w:rsidRPr="00851993">
                <w:rPr>
                  <w:rStyle w:val="Hyperlink"/>
                  <w:rFonts w:ascii="Arial" w:hAnsi="Arial" w:cs="Arial"/>
                  <w:color w:val="000000"/>
                  <w:sz w:val="20"/>
                  <w:szCs w:val="20"/>
                  <w:u w:val="none"/>
                  <w:lang w:val="en-US"/>
                </w:rPr>
                <w:t>https://www.scopus.com/inward/record.uri?eid=2-s2.0-0037837666&amp;doi=10.1200%2fJCO.2003.08.163&amp;partnerID=40&amp;md5=7cd70a62eb854981ddf4bee43a4e3435</w:t>
              </w:r>
            </w:hyperlink>
          </w:p>
        </w:tc>
      </w:tr>
      <w:tr w:rsidR="00697817" w:rsidRPr="00851993" w14:paraId="5BA4DD52" w14:textId="77777777" w:rsidTr="00057079">
        <w:trPr>
          <w:trHeight w:val="1151"/>
        </w:trPr>
        <w:tc>
          <w:tcPr>
            <w:tcW w:w="8572" w:type="dxa"/>
          </w:tcPr>
          <w:p w14:paraId="7E135EA8" w14:textId="77777777" w:rsidR="00697817" w:rsidRPr="00851993" w:rsidRDefault="00697817" w:rsidP="004F3904">
            <w:pPr>
              <w:pStyle w:val="ListParagraph"/>
              <w:numPr>
                <w:ilvl w:val="0"/>
                <w:numId w:val="11"/>
              </w:numPr>
              <w:spacing w:before="120"/>
              <w:ind w:left="714" w:hanging="357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Dahl, A.A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Haaland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C.F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Mykletun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A., Bremnes, R., Dahl, O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Klepp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O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Wist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E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Fosså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S.D. (2005). Study of anxiety disorder and depression in long-term survivors of testicular cancer. Journal of Clinical Oncology, 23 (10), pp. 2389-2395. </w:t>
            </w:r>
            <w:hyperlink r:id="rId9" w:history="1">
              <w:r w:rsidRPr="00851993">
                <w:rPr>
                  <w:rStyle w:val="Hyperlink"/>
                  <w:rFonts w:ascii="Arial" w:hAnsi="Arial" w:cs="Arial"/>
                  <w:color w:val="000000"/>
                  <w:sz w:val="20"/>
                  <w:szCs w:val="20"/>
                  <w:u w:val="none"/>
                  <w:lang w:val="en-US"/>
                </w:rPr>
                <w:t>https://www.scopus.com/inward/record.uri?eid=2-s2.0-17144431417&amp;doi=10.1200%2fJCO.2005.05.061&amp;partnerID=40&amp;md5=98b3e7a59e204552465bc42134bbbf38</w:t>
              </w:r>
            </w:hyperlink>
          </w:p>
        </w:tc>
      </w:tr>
      <w:tr w:rsidR="00697817" w:rsidRPr="00851993" w14:paraId="7C9BAE2C" w14:textId="77777777" w:rsidTr="00057079">
        <w:trPr>
          <w:trHeight w:val="1151"/>
        </w:trPr>
        <w:tc>
          <w:tcPr>
            <w:tcW w:w="8572" w:type="dxa"/>
          </w:tcPr>
          <w:p w14:paraId="5ECB8880" w14:textId="77777777" w:rsidR="00697817" w:rsidRPr="00851993" w:rsidRDefault="00697817" w:rsidP="004F3904">
            <w:pPr>
              <w:pStyle w:val="ListParagraph"/>
              <w:numPr>
                <w:ilvl w:val="0"/>
                <w:numId w:val="11"/>
              </w:numPr>
              <w:spacing w:before="120"/>
              <w:ind w:left="714" w:hanging="357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Skaali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T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Fosså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S.D., Bremnes, R., Dahl, O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Haaland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C.F., Hauge, E.R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Klepp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O., Oldenburg, J., </w:t>
            </w:r>
            <w:proofErr w:type="spellStart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Wist</w:t>
            </w:r>
            <w:proofErr w:type="spellEnd"/>
            <w:r w:rsidRPr="0085199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E., Dahl, A.A. (2009). Fear of recurrence in long-term testicular cancer survivors. Psycho-Oncology, 18 (6), pp. 580-588. </w:t>
            </w:r>
            <w:hyperlink r:id="rId10" w:history="1">
              <w:r w:rsidRPr="00851993">
                <w:rPr>
                  <w:rStyle w:val="Hyperlink"/>
                  <w:rFonts w:ascii="Arial" w:hAnsi="Arial" w:cs="Arial"/>
                  <w:color w:val="000000"/>
                  <w:sz w:val="20"/>
                  <w:szCs w:val="20"/>
                  <w:u w:val="none"/>
                  <w:lang w:val="en-US"/>
                </w:rPr>
                <w:t>https://www.scopus.com/inward/record.uri?eid=2-s2.0-67949099056&amp;doi=10.1002%2fpon.1437&amp;partnerID=40&amp;md5=c7f4c5a96c49340d94a0d1d3ae7ede8d</w:t>
              </w:r>
            </w:hyperlink>
          </w:p>
        </w:tc>
      </w:tr>
    </w:tbl>
    <w:p w14:paraId="274E3C40" w14:textId="32595344" w:rsidR="00126D8D" w:rsidRPr="00851993" w:rsidRDefault="00126D8D" w:rsidP="004F3904">
      <w:pPr>
        <w:tabs>
          <w:tab w:val="left" w:pos="1820"/>
        </w:tabs>
        <w:spacing w:line="480" w:lineRule="auto"/>
        <w:rPr>
          <w:rFonts w:ascii="Arial" w:hAnsi="Arial" w:cs="Arial"/>
          <w:color w:val="000000"/>
          <w:lang w:val="en-US"/>
        </w:rPr>
      </w:pPr>
    </w:p>
    <w:sectPr w:rsidR="00126D8D" w:rsidRPr="00851993" w:rsidSect="00057079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699C45" w14:textId="77777777" w:rsidR="00570A4F" w:rsidRDefault="00570A4F">
      <w:pPr>
        <w:spacing w:after="0" w:line="240" w:lineRule="auto"/>
      </w:pPr>
      <w:r>
        <w:separator/>
      </w:r>
    </w:p>
  </w:endnote>
  <w:endnote w:type="continuationSeparator" w:id="0">
    <w:p w14:paraId="54719AD7" w14:textId="77777777" w:rsidR="00570A4F" w:rsidRDefault="00570A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7CEAA9" w14:textId="77777777" w:rsidR="00570A4F" w:rsidRDefault="00570A4F">
      <w:pPr>
        <w:spacing w:after="0" w:line="240" w:lineRule="auto"/>
      </w:pPr>
      <w:r>
        <w:separator/>
      </w:r>
    </w:p>
  </w:footnote>
  <w:footnote w:type="continuationSeparator" w:id="0">
    <w:p w14:paraId="6D677CCB" w14:textId="77777777" w:rsidR="00570A4F" w:rsidRDefault="00570A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465A68"/>
    <w:multiLevelType w:val="hybridMultilevel"/>
    <w:tmpl w:val="02F617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C31DBE"/>
    <w:multiLevelType w:val="hybridMultilevel"/>
    <w:tmpl w:val="8F46D7C0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2BEE11B1"/>
    <w:multiLevelType w:val="hybridMultilevel"/>
    <w:tmpl w:val="ADC4C02E"/>
    <w:lvl w:ilvl="0" w:tplc="9B220308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98218C"/>
    <w:multiLevelType w:val="hybridMultilevel"/>
    <w:tmpl w:val="27624D8C"/>
    <w:lvl w:ilvl="0" w:tplc="E6ACFC0E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2C7EFD"/>
    <w:multiLevelType w:val="hybridMultilevel"/>
    <w:tmpl w:val="1FDA56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5D553E"/>
    <w:multiLevelType w:val="hybridMultilevel"/>
    <w:tmpl w:val="C0E45C92"/>
    <w:lvl w:ilvl="0" w:tplc="C680D87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CE5DA1"/>
    <w:multiLevelType w:val="hybridMultilevel"/>
    <w:tmpl w:val="66D8CB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F63606"/>
    <w:multiLevelType w:val="hybridMultilevel"/>
    <w:tmpl w:val="C3925B28"/>
    <w:lvl w:ilvl="0" w:tplc="FC26D86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28029E"/>
    <w:multiLevelType w:val="hybridMultilevel"/>
    <w:tmpl w:val="259631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05467"/>
    <w:multiLevelType w:val="multilevel"/>
    <w:tmpl w:val="7F48527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596844CB"/>
    <w:multiLevelType w:val="hybridMultilevel"/>
    <w:tmpl w:val="87B006E2"/>
    <w:lvl w:ilvl="0" w:tplc="E942504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B815A4"/>
    <w:multiLevelType w:val="hybridMultilevel"/>
    <w:tmpl w:val="3DCE9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444421"/>
    <w:multiLevelType w:val="hybridMultilevel"/>
    <w:tmpl w:val="C9B007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092155"/>
    <w:multiLevelType w:val="hybridMultilevel"/>
    <w:tmpl w:val="132CE85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11"/>
  </w:num>
  <w:num w:numId="4">
    <w:abstractNumId w:val="7"/>
  </w:num>
  <w:num w:numId="5">
    <w:abstractNumId w:val="10"/>
  </w:num>
  <w:num w:numId="6">
    <w:abstractNumId w:val="1"/>
  </w:num>
  <w:num w:numId="7">
    <w:abstractNumId w:val="4"/>
  </w:num>
  <w:num w:numId="8">
    <w:abstractNumId w:val="5"/>
  </w:num>
  <w:num w:numId="9">
    <w:abstractNumId w:val="8"/>
  </w:num>
  <w:num w:numId="10">
    <w:abstractNumId w:val="2"/>
  </w:num>
  <w:num w:numId="11">
    <w:abstractNumId w:val="0"/>
  </w:num>
  <w:num w:numId="12">
    <w:abstractNumId w:val="12"/>
  </w:num>
  <w:num w:numId="13">
    <w:abstractNumId w:val="6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hideSpellingErrors/>
  <w:hideGrammaticalErrors/>
  <w:proofState w:spelling="clean" w:grammar="clean"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DW3MDQzNwYSBko6SsGpxcWZ+XkgBSYmtQDKUtRK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2e9tztez0vd93e2rw85sae1vwfatavs0f5d&quot;&gt;Article references&lt;record-ids&gt;&lt;item&gt;1&lt;/item&gt;&lt;item&gt;2&lt;/item&gt;&lt;item&gt;3&lt;/item&gt;&lt;item&gt;4&lt;/item&gt;&lt;item&gt;6&lt;/item&gt;&lt;item&gt;7&lt;/item&gt;&lt;item&gt;8&lt;/item&gt;&lt;item&gt;9&lt;/item&gt;&lt;item&gt;10&lt;/item&gt;&lt;item&gt;11&lt;/item&gt;&lt;item&gt;12&lt;/item&gt;&lt;item&gt;13&lt;/item&gt;&lt;item&gt;14&lt;/item&gt;&lt;item&gt;17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3&lt;/item&gt;&lt;item&gt;44&lt;/item&gt;&lt;item&gt;53&lt;/item&gt;&lt;item&gt;54&lt;/item&gt;&lt;item&gt;55&lt;/item&gt;&lt;item&gt;56&lt;/item&gt;&lt;item&gt;57&lt;/item&gt;&lt;item&gt;58&lt;/item&gt;&lt;item&gt;59&lt;/item&gt;&lt;item&gt;60&lt;/item&gt;&lt;item&gt;61&lt;/item&gt;&lt;item&gt;62&lt;/item&gt;&lt;item&gt;63&lt;/item&gt;&lt;item&gt;64&lt;/item&gt;&lt;/record-ids&gt;&lt;/item&gt;&lt;/Libraries&gt;"/>
  </w:docVars>
  <w:rsids>
    <w:rsidRoot w:val="00D35C1F"/>
    <w:rsid w:val="000005C2"/>
    <w:rsid w:val="00000ED5"/>
    <w:rsid w:val="00001E81"/>
    <w:rsid w:val="00002774"/>
    <w:rsid w:val="00002AA0"/>
    <w:rsid w:val="00003900"/>
    <w:rsid w:val="00004137"/>
    <w:rsid w:val="00005439"/>
    <w:rsid w:val="00005E00"/>
    <w:rsid w:val="00006019"/>
    <w:rsid w:val="000071E2"/>
    <w:rsid w:val="00010D69"/>
    <w:rsid w:val="000119B4"/>
    <w:rsid w:val="000128C1"/>
    <w:rsid w:val="00012F3B"/>
    <w:rsid w:val="00014722"/>
    <w:rsid w:val="00015733"/>
    <w:rsid w:val="000157BC"/>
    <w:rsid w:val="000158D0"/>
    <w:rsid w:val="000163B7"/>
    <w:rsid w:val="00016B43"/>
    <w:rsid w:val="00020F51"/>
    <w:rsid w:val="000229D8"/>
    <w:rsid w:val="00022B1D"/>
    <w:rsid w:val="00022E11"/>
    <w:rsid w:val="00023043"/>
    <w:rsid w:val="00023047"/>
    <w:rsid w:val="0002391E"/>
    <w:rsid w:val="00023AED"/>
    <w:rsid w:val="00025352"/>
    <w:rsid w:val="00025CE7"/>
    <w:rsid w:val="00026A33"/>
    <w:rsid w:val="00026FB3"/>
    <w:rsid w:val="000271FF"/>
    <w:rsid w:val="000275F2"/>
    <w:rsid w:val="000304D9"/>
    <w:rsid w:val="00030DC9"/>
    <w:rsid w:val="00030F7A"/>
    <w:rsid w:val="0003127D"/>
    <w:rsid w:val="000320C6"/>
    <w:rsid w:val="0003296B"/>
    <w:rsid w:val="00033315"/>
    <w:rsid w:val="00035626"/>
    <w:rsid w:val="00036405"/>
    <w:rsid w:val="000366B4"/>
    <w:rsid w:val="00036AC4"/>
    <w:rsid w:val="00041AC9"/>
    <w:rsid w:val="00041F44"/>
    <w:rsid w:val="000424D1"/>
    <w:rsid w:val="000429EB"/>
    <w:rsid w:val="0004718A"/>
    <w:rsid w:val="00047A4D"/>
    <w:rsid w:val="000510B9"/>
    <w:rsid w:val="000510C1"/>
    <w:rsid w:val="000512DF"/>
    <w:rsid w:val="00052972"/>
    <w:rsid w:val="0005332A"/>
    <w:rsid w:val="00053385"/>
    <w:rsid w:val="000537AA"/>
    <w:rsid w:val="00054331"/>
    <w:rsid w:val="00054374"/>
    <w:rsid w:val="0005456F"/>
    <w:rsid w:val="00054A43"/>
    <w:rsid w:val="000554E9"/>
    <w:rsid w:val="00056A26"/>
    <w:rsid w:val="00057079"/>
    <w:rsid w:val="00057BBA"/>
    <w:rsid w:val="0006126D"/>
    <w:rsid w:val="000614DF"/>
    <w:rsid w:val="000620E7"/>
    <w:rsid w:val="0006230B"/>
    <w:rsid w:val="000646EA"/>
    <w:rsid w:val="000648B4"/>
    <w:rsid w:val="00066103"/>
    <w:rsid w:val="000661BF"/>
    <w:rsid w:val="00066298"/>
    <w:rsid w:val="0006712A"/>
    <w:rsid w:val="0006719D"/>
    <w:rsid w:val="0006720E"/>
    <w:rsid w:val="00067ADE"/>
    <w:rsid w:val="00070705"/>
    <w:rsid w:val="0007431E"/>
    <w:rsid w:val="00074D72"/>
    <w:rsid w:val="000754DC"/>
    <w:rsid w:val="00075ECA"/>
    <w:rsid w:val="000800C5"/>
    <w:rsid w:val="000801A4"/>
    <w:rsid w:val="00080AE1"/>
    <w:rsid w:val="00082758"/>
    <w:rsid w:val="00083245"/>
    <w:rsid w:val="000835C0"/>
    <w:rsid w:val="00085622"/>
    <w:rsid w:val="00085910"/>
    <w:rsid w:val="00085A1F"/>
    <w:rsid w:val="00085B3E"/>
    <w:rsid w:val="0008612B"/>
    <w:rsid w:val="00086B0D"/>
    <w:rsid w:val="000875CC"/>
    <w:rsid w:val="00090AE8"/>
    <w:rsid w:val="00090B66"/>
    <w:rsid w:val="00090EEB"/>
    <w:rsid w:val="00091944"/>
    <w:rsid w:val="00091A4E"/>
    <w:rsid w:val="00091A8E"/>
    <w:rsid w:val="000920A4"/>
    <w:rsid w:val="00092174"/>
    <w:rsid w:val="00092496"/>
    <w:rsid w:val="00093306"/>
    <w:rsid w:val="00095CAD"/>
    <w:rsid w:val="00096005"/>
    <w:rsid w:val="000967ED"/>
    <w:rsid w:val="00096BE3"/>
    <w:rsid w:val="00097CB5"/>
    <w:rsid w:val="00097FFA"/>
    <w:rsid w:val="000A1091"/>
    <w:rsid w:val="000A115B"/>
    <w:rsid w:val="000A34DE"/>
    <w:rsid w:val="000A44D4"/>
    <w:rsid w:val="000A5107"/>
    <w:rsid w:val="000A5558"/>
    <w:rsid w:val="000A639B"/>
    <w:rsid w:val="000A7D20"/>
    <w:rsid w:val="000B08AB"/>
    <w:rsid w:val="000B0DE1"/>
    <w:rsid w:val="000B2C42"/>
    <w:rsid w:val="000B2E21"/>
    <w:rsid w:val="000B6338"/>
    <w:rsid w:val="000B6496"/>
    <w:rsid w:val="000B66BB"/>
    <w:rsid w:val="000B6906"/>
    <w:rsid w:val="000B6CDF"/>
    <w:rsid w:val="000B6CFD"/>
    <w:rsid w:val="000C0868"/>
    <w:rsid w:val="000C0A24"/>
    <w:rsid w:val="000C151E"/>
    <w:rsid w:val="000C1F41"/>
    <w:rsid w:val="000C2353"/>
    <w:rsid w:val="000C266D"/>
    <w:rsid w:val="000C3068"/>
    <w:rsid w:val="000C3390"/>
    <w:rsid w:val="000C38CC"/>
    <w:rsid w:val="000C3F38"/>
    <w:rsid w:val="000C46DC"/>
    <w:rsid w:val="000C4B88"/>
    <w:rsid w:val="000C6544"/>
    <w:rsid w:val="000C6DF4"/>
    <w:rsid w:val="000C7AE7"/>
    <w:rsid w:val="000C7B3D"/>
    <w:rsid w:val="000D2EBE"/>
    <w:rsid w:val="000D3138"/>
    <w:rsid w:val="000D32F8"/>
    <w:rsid w:val="000D33AC"/>
    <w:rsid w:val="000D3460"/>
    <w:rsid w:val="000D4427"/>
    <w:rsid w:val="000D4B99"/>
    <w:rsid w:val="000D5641"/>
    <w:rsid w:val="000D5659"/>
    <w:rsid w:val="000D58A9"/>
    <w:rsid w:val="000D62D8"/>
    <w:rsid w:val="000D6342"/>
    <w:rsid w:val="000D72CC"/>
    <w:rsid w:val="000D7BD0"/>
    <w:rsid w:val="000E069D"/>
    <w:rsid w:val="000E0814"/>
    <w:rsid w:val="000E08CE"/>
    <w:rsid w:val="000E0D79"/>
    <w:rsid w:val="000E0F92"/>
    <w:rsid w:val="000E1EEF"/>
    <w:rsid w:val="000E2947"/>
    <w:rsid w:val="000E33EB"/>
    <w:rsid w:val="000E4671"/>
    <w:rsid w:val="000E5239"/>
    <w:rsid w:val="000E56BB"/>
    <w:rsid w:val="000E5A8D"/>
    <w:rsid w:val="000E5B77"/>
    <w:rsid w:val="000E66A3"/>
    <w:rsid w:val="000F253D"/>
    <w:rsid w:val="000F25F1"/>
    <w:rsid w:val="000F420C"/>
    <w:rsid w:val="000F5A09"/>
    <w:rsid w:val="000F6424"/>
    <w:rsid w:val="000F7D15"/>
    <w:rsid w:val="00100EE2"/>
    <w:rsid w:val="00100EF9"/>
    <w:rsid w:val="00100FEA"/>
    <w:rsid w:val="00101762"/>
    <w:rsid w:val="00101B1A"/>
    <w:rsid w:val="00102550"/>
    <w:rsid w:val="0010409F"/>
    <w:rsid w:val="001057C3"/>
    <w:rsid w:val="00105B12"/>
    <w:rsid w:val="00106785"/>
    <w:rsid w:val="00106AF9"/>
    <w:rsid w:val="001100AA"/>
    <w:rsid w:val="00110679"/>
    <w:rsid w:val="001119FA"/>
    <w:rsid w:val="001120F5"/>
    <w:rsid w:val="001128CE"/>
    <w:rsid w:val="00115135"/>
    <w:rsid w:val="00115AEA"/>
    <w:rsid w:val="00115BBE"/>
    <w:rsid w:val="00120E36"/>
    <w:rsid w:val="0012140D"/>
    <w:rsid w:val="001214AD"/>
    <w:rsid w:val="001227D0"/>
    <w:rsid w:val="001229EE"/>
    <w:rsid w:val="0012368A"/>
    <w:rsid w:val="001238F0"/>
    <w:rsid w:val="001240BD"/>
    <w:rsid w:val="00126D8D"/>
    <w:rsid w:val="00126F26"/>
    <w:rsid w:val="0012741D"/>
    <w:rsid w:val="0013051F"/>
    <w:rsid w:val="001312EA"/>
    <w:rsid w:val="001318BE"/>
    <w:rsid w:val="00133CBE"/>
    <w:rsid w:val="00133D61"/>
    <w:rsid w:val="001345FC"/>
    <w:rsid w:val="00134CE5"/>
    <w:rsid w:val="0013575F"/>
    <w:rsid w:val="00135A34"/>
    <w:rsid w:val="00135BAD"/>
    <w:rsid w:val="00135EE9"/>
    <w:rsid w:val="00136448"/>
    <w:rsid w:val="00137740"/>
    <w:rsid w:val="0014021E"/>
    <w:rsid w:val="00140B8E"/>
    <w:rsid w:val="00140EB6"/>
    <w:rsid w:val="00143346"/>
    <w:rsid w:val="00143E6D"/>
    <w:rsid w:val="0014536B"/>
    <w:rsid w:val="0014554F"/>
    <w:rsid w:val="00145622"/>
    <w:rsid w:val="00146EC5"/>
    <w:rsid w:val="0014777D"/>
    <w:rsid w:val="00150829"/>
    <w:rsid w:val="001532C8"/>
    <w:rsid w:val="001546D2"/>
    <w:rsid w:val="00154B2A"/>
    <w:rsid w:val="00157C0E"/>
    <w:rsid w:val="00161C67"/>
    <w:rsid w:val="001640C4"/>
    <w:rsid w:val="00164A9A"/>
    <w:rsid w:val="00165614"/>
    <w:rsid w:val="00166714"/>
    <w:rsid w:val="00167C41"/>
    <w:rsid w:val="0017029D"/>
    <w:rsid w:val="001706EF"/>
    <w:rsid w:val="00170B31"/>
    <w:rsid w:val="0017151F"/>
    <w:rsid w:val="001719A8"/>
    <w:rsid w:val="00172D58"/>
    <w:rsid w:val="00172F06"/>
    <w:rsid w:val="00173B92"/>
    <w:rsid w:val="001741B6"/>
    <w:rsid w:val="001749AF"/>
    <w:rsid w:val="00175052"/>
    <w:rsid w:val="00175375"/>
    <w:rsid w:val="0017571B"/>
    <w:rsid w:val="00175BF2"/>
    <w:rsid w:val="00175E2B"/>
    <w:rsid w:val="00175FD8"/>
    <w:rsid w:val="00176259"/>
    <w:rsid w:val="00177708"/>
    <w:rsid w:val="00177DF8"/>
    <w:rsid w:val="001803EF"/>
    <w:rsid w:val="001821CC"/>
    <w:rsid w:val="001829BD"/>
    <w:rsid w:val="00182F7B"/>
    <w:rsid w:val="00183852"/>
    <w:rsid w:val="0018460D"/>
    <w:rsid w:val="001852B5"/>
    <w:rsid w:val="00186AA0"/>
    <w:rsid w:val="00186EF5"/>
    <w:rsid w:val="0019012F"/>
    <w:rsid w:val="001911BE"/>
    <w:rsid w:val="001914A6"/>
    <w:rsid w:val="0019154D"/>
    <w:rsid w:val="001921DC"/>
    <w:rsid w:val="0019274F"/>
    <w:rsid w:val="00192EB0"/>
    <w:rsid w:val="001935B8"/>
    <w:rsid w:val="00193710"/>
    <w:rsid w:val="00193719"/>
    <w:rsid w:val="00195102"/>
    <w:rsid w:val="001952B9"/>
    <w:rsid w:val="00197816"/>
    <w:rsid w:val="001A04A9"/>
    <w:rsid w:val="001A1251"/>
    <w:rsid w:val="001A2001"/>
    <w:rsid w:val="001A20E6"/>
    <w:rsid w:val="001A22FB"/>
    <w:rsid w:val="001A2835"/>
    <w:rsid w:val="001A4A67"/>
    <w:rsid w:val="001A5797"/>
    <w:rsid w:val="001A5C63"/>
    <w:rsid w:val="001A788F"/>
    <w:rsid w:val="001A7E42"/>
    <w:rsid w:val="001B03F8"/>
    <w:rsid w:val="001B0DD6"/>
    <w:rsid w:val="001B0F0A"/>
    <w:rsid w:val="001B131D"/>
    <w:rsid w:val="001B137A"/>
    <w:rsid w:val="001B1AC3"/>
    <w:rsid w:val="001B3C33"/>
    <w:rsid w:val="001B3E9E"/>
    <w:rsid w:val="001B4D8E"/>
    <w:rsid w:val="001B56D4"/>
    <w:rsid w:val="001B65F0"/>
    <w:rsid w:val="001B69AF"/>
    <w:rsid w:val="001C03A4"/>
    <w:rsid w:val="001C0DEC"/>
    <w:rsid w:val="001C0FF3"/>
    <w:rsid w:val="001C200A"/>
    <w:rsid w:val="001C2167"/>
    <w:rsid w:val="001C3B60"/>
    <w:rsid w:val="001C3F4F"/>
    <w:rsid w:val="001C4B3B"/>
    <w:rsid w:val="001C4F0F"/>
    <w:rsid w:val="001C633B"/>
    <w:rsid w:val="001C7F90"/>
    <w:rsid w:val="001D045C"/>
    <w:rsid w:val="001D0A01"/>
    <w:rsid w:val="001D0C82"/>
    <w:rsid w:val="001D323C"/>
    <w:rsid w:val="001D3377"/>
    <w:rsid w:val="001D34C7"/>
    <w:rsid w:val="001D3613"/>
    <w:rsid w:val="001D3DF0"/>
    <w:rsid w:val="001D43DA"/>
    <w:rsid w:val="001D4601"/>
    <w:rsid w:val="001D5309"/>
    <w:rsid w:val="001D5FF6"/>
    <w:rsid w:val="001D64E2"/>
    <w:rsid w:val="001D65E2"/>
    <w:rsid w:val="001D7138"/>
    <w:rsid w:val="001E0269"/>
    <w:rsid w:val="001E1039"/>
    <w:rsid w:val="001E1B7D"/>
    <w:rsid w:val="001E43A6"/>
    <w:rsid w:val="001E4889"/>
    <w:rsid w:val="001E4BD2"/>
    <w:rsid w:val="001E4F1E"/>
    <w:rsid w:val="001E5FEC"/>
    <w:rsid w:val="001E6552"/>
    <w:rsid w:val="001E7002"/>
    <w:rsid w:val="001E7ABE"/>
    <w:rsid w:val="001E7C87"/>
    <w:rsid w:val="001F1683"/>
    <w:rsid w:val="001F1B66"/>
    <w:rsid w:val="001F3522"/>
    <w:rsid w:val="001F4AF6"/>
    <w:rsid w:val="001F5CC2"/>
    <w:rsid w:val="001F6AE3"/>
    <w:rsid w:val="001F6DD5"/>
    <w:rsid w:val="001F7186"/>
    <w:rsid w:val="001F71F6"/>
    <w:rsid w:val="001F73A7"/>
    <w:rsid w:val="00200C65"/>
    <w:rsid w:val="00201066"/>
    <w:rsid w:val="0020282A"/>
    <w:rsid w:val="00203665"/>
    <w:rsid w:val="00204133"/>
    <w:rsid w:val="00205BE8"/>
    <w:rsid w:val="0020672D"/>
    <w:rsid w:val="00206E83"/>
    <w:rsid w:val="00207216"/>
    <w:rsid w:val="00210B37"/>
    <w:rsid w:val="00210D32"/>
    <w:rsid w:val="00212DE1"/>
    <w:rsid w:val="00214E8B"/>
    <w:rsid w:val="00215A9F"/>
    <w:rsid w:val="00215BB3"/>
    <w:rsid w:val="002165D2"/>
    <w:rsid w:val="0021687F"/>
    <w:rsid w:val="002169D0"/>
    <w:rsid w:val="00216FBA"/>
    <w:rsid w:val="00217AB4"/>
    <w:rsid w:val="0022232C"/>
    <w:rsid w:val="00222E37"/>
    <w:rsid w:val="00223D12"/>
    <w:rsid w:val="00223FF4"/>
    <w:rsid w:val="002240C0"/>
    <w:rsid w:val="002244DC"/>
    <w:rsid w:val="00224512"/>
    <w:rsid w:val="00224710"/>
    <w:rsid w:val="00225969"/>
    <w:rsid w:val="00225CEF"/>
    <w:rsid w:val="0023169E"/>
    <w:rsid w:val="002316E5"/>
    <w:rsid w:val="00234918"/>
    <w:rsid w:val="0023588C"/>
    <w:rsid w:val="0023648D"/>
    <w:rsid w:val="00237CE4"/>
    <w:rsid w:val="0024085C"/>
    <w:rsid w:val="0024208A"/>
    <w:rsid w:val="0024224A"/>
    <w:rsid w:val="00243370"/>
    <w:rsid w:val="00243B72"/>
    <w:rsid w:val="00244D79"/>
    <w:rsid w:val="002474E6"/>
    <w:rsid w:val="00247B71"/>
    <w:rsid w:val="00250C32"/>
    <w:rsid w:val="00250C84"/>
    <w:rsid w:val="00250CE5"/>
    <w:rsid w:val="00252A29"/>
    <w:rsid w:val="00252A6C"/>
    <w:rsid w:val="002537FC"/>
    <w:rsid w:val="00255000"/>
    <w:rsid w:val="0025508E"/>
    <w:rsid w:val="00255C6B"/>
    <w:rsid w:val="00256EAD"/>
    <w:rsid w:val="00261E8E"/>
    <w:rsid w:val="00262F1F"/>
    <w:rsid w:val="00262F42"/>
    <w:rsid w:val="00263570"/>
    <w:rsid w:val="00263744"/>
    <w:rsid w:val="00263760"/>
    <w:rsid w:val="002644FD"/>
    <w:rsid w:val="002647CD"/>
    <w:rsid w:val="00267560"/>
    <w:rsid w:val="00270AF8"/>
    <w:rsid w:val="00270ED6"/>
    <w:rsid w:val="002738CD"/>
    <w:rsid w:val="00273D0F"/>
    <w:rsid w:val="002748C6"/>
    <w:rsid w:val="00274C13"/>
    <w:rsid w:val="00275093"/>
    <w:rsid w:val="002750EE"/>
    <w:rsid w:val="0027535C"/>
    <w:rsid w:val="00275761"/>
    <w:rsid w:val="00275ABC"/>
    <w:rsid w:val="002763DA"/>
    <w:rsid w:val="002764E8"/>
    <w:rsid w:val="00276506"/>
    <w:rsid w:val="002770CC"/>
    <w:rsid w:val="0027710A"/>
    <w:rsid w:val="00277CF1"/>
    <w:rsid w:val="00280A19"/>
    <w:rsid w:val="00280E85"/>
    <w:rsid w:val="002810BE"/>
    <w:rsid w:val="002817CE"/>
    <w:rsid w:val="00281DA4"/>
    <w:rsid w:val="00281F37"/>
    <w:rsid w:val="00282436"/>
    <w:rsid w:val="00282E96"/>
    <w:rsid w:val="00283219"/>
    <w:rsid w:val="00283478"/>
    <w:rsid w:val="00284CEF"/>
    <w:rsid w:val="00285238"/>
    <w:rsid w:val="002864E7"/>
    <w:rsid w:val="00286792"/>
    <w:rsid w:val="00286C18"/>
    <w:rsid w:val="00286C68"/>
    <w:rsid w:val="00286D8C"/>
    <w:rsid w:val="00287147"/>
    <w:rsid w:val="00290097"/>
    <w:rsid w:val="00290CD1"/>
    <w:rsid w:val="00291EB7"/>
    <w:rsid w:val="0029213E"/>
    <w:rsid w:val="00292E87"/>
    <w:rsid w:val="00293BE0"/>
    <w:rsid w:val="00295DD0"/>
    <w:rsid w:val="00296B10"/>
    <w:rsid w:val="00296B34"/>
    <w:rsid w:val="00296DF0"/>
    <w:rsid w:val="002972DC"/>
    <w:rsid w:val="00297336"/>
    <w:rsid w:val="00297367"/>
    <w:rsid w:val="002A1535"/>
    <w:rsid w:val="002A1740"/>
    <w:rsid w:val="002A1C3B"/>
    <w:rsid w:val="002A210A"/>
    <w:rsid w:val="002A3A87"/>
    <w:rsid w:val="002A3B5D"/>
    <w:rsid w:val="002A3D09"/>
    <w:rsid w:val="002A403F"/>
    <w:rsid w:val="002A5551"/>
    <w:rsid w:val="002A5A6D"/>
    <w:rsid w:val="002A5FA6"/>
    <w:rsid w:val="002A6286"/>
    <w:rsid w:val="002A71D4"/>
    <w:rsid w:val="002A752A"/>
    <w:rsid w:val="002A7E75"/>
    <w:rsid w:val="002B21BE"/>
    <w:rsid w:val="002B2237"/>
    <w:rsid w:val="002B2262"/>
    <w:rsid w:val="002B238E"/>
    <w:rsid w:val="002B2484"/>
    <w:rsid w:val="002B41B9"/>
    <w:rsid w:val="002B563C"/>
    <w:rsid w:val="002B7023"/>
    <w:rsid w:val="002B7662"/>
    <w:rsid w:val="002C02FB"/>
    <w:rsid w:val="002C06C1"/>
    <w:rsid w:val="002C126C"/>
    <w:rsid w:val="002C2747"/>
    <w:rsid w:val="002C3A0E"/>
    <w:rsid w:val="002C4A8E"/>
    <w:rsid w:val="002C4DC5"/>
    <w:rsid w:val="002C4F7A"/>
    <w:rsid w:val="002C6BAA"/>
    <w:rsid w:val="002C7B57"/>
    <w:rsid w:val="002C7C60"/>
    <w:rsid w:val="002D0B0D"/>
    <w:rsid w:val="002D105E"/>
    <w:rsid w:val="002D245F"/>
    <w:rsid w:val="002D28D4"/>
    <w:rsid w:val="002D2C9E"/>
    <w:rsid w:val="002D3D0B"/>
    <w:rsid w:val="002D47FC"/>
    <w:rsid w:val="002D497B"/>
    <w:rsid w:val="002D4CFD"/>
    <w:rsid w:val="002D56B5"/>
    <w:rsid w:val="002D5F77"/>
    <w:rsid w:val="002D62CE"/>
    <w:rsid w:val="002D7A20"/>
    <w:rsid w:val="002E427F"/>
    <w:rsid w:val="002E4CE4"/>
    <w:rsid w:val="002E5ECD"/>
    <w:rsid w:val="002E6FE5"/>
    <w:rsid w:val="002F0F7F"/>
    <w:rsid w:val="002F1A9A"/>
    <w:rsid w:val="002F3C5A"/>
    <w:rsid w:val="002F5478"/>
    <w:rsid w:val="002F5CE0"/>
    <w:rsid w:val="002F5E71"/>
    <w:rsid w:val="002F7653"/>
    <w:rsid w:val="002F78F1"/>
    <w:rsid w:val="002F79C4"/>
    <w:rsid w:val="002F7B70"/>
    <w:rsid w:val="003006F4"/>
    <w:rsid w:val="00300924"/>
    <w:rsid w:val="00301043"/>
    <w:rsid w:val="003024E0"/>
    <w:rsid w:val="00303626"/>
    <w:rsid w:val="003055B2"/>
    <w:rsid w:val="003064AC"/>
    <w:rsid w:val="00306A98"/>
    <w:rsid w:val="00306D3F"/>
    <w:rsid w:val="00306E1F"/>
    <w:rsid w:val="003070C7"/>
    <w:rsid w:val="003074F1"/>
    <w:rsid w:val="00307DA7"/>
    <w:rsid w:val="00310F82"/>
    <w:rsid w:val="00311442"/>
    <w:rsid w:val="0031192D"/>
    <w:rsid w:val="0031484C"/>
    <w:rsid w:val="00314D51"/>
    <w:rsid w:val="00314D5D"/>
    <w:rsid w:val="00315276"/>
    <w:rsid w:val="00315805"/>
    <w:rsid w:val="00315825"/>
    <w:rsid w:val="00316531"/>
    <w:rsid w:val="00316632"/>
    <w:rsid w:val="00317336"/>
    <w:rsid w:val="00317F02"/>
    <w:rsid w:val="003205F9"/>
    <w:rsid w:val="00320FAF"/>
    <w:rsid w:val="00323709"/>
    <w:rsid w:val="003258AF"/>
    <w:rsid w:val="00325C2F"/>
    <w:rsid w:val="00326A9E"/>
    <w:rsid w:val="00326AD8"/>
    <w:rsid w:val="00326D7E"/>
    <w:rsid w:val="00326EFD"/>
    <w:rsid w:val="00327395"/>
    <w:rsid w:val="003275EF"/>
    <w:rsid w:val="00330279"/>
    <w:rsid w:val="00330D00"/>
    <w:rsid w:val="003315C8"/>
    <w:rsid w:val="00331DC9"/>
    <w:rsid w:val="00332634"/>
    <w:rsid w:val="00332D2D"/>
    <w:rsid w:val="0033510F"/>
    <w:rsid w:val="00340187"/>
    <w:rsid w:val="003401FC"/>
    <w:rsid w:val="00340B73"/>
    <w:rsid w:val="00341C04"/>
    <w:rsid w:val="00342BD6"/>
    <w:rsid w:val="00342E19"/>
    <w:rsid w:val="00343A67"/>
    <w:rsid w:val="003445DD"/>
    <w:rsid w:val="00344DF7"/>
    <w:rsid w:val="00345645"/>
    <w:rsid w:val="00345ABE"/>
    <w:rsid w:val="003465E6"/>
    <w:rsid w:val="00346B6F"/>
    <w:rsid w:val="003505CD"/>
    <w:rsid w:val="003510C9"/>
    <w:rsid w:val="0035176A"/>
    <w:rsid w:val="00351948"/>
    <w:rsid w:val="003524E4"/>
    <w:rsid w:val="003535C4"/>
    <w:rsid w:val="0035387A"/>
    <w:rsid w:val="00354BFF"/>
    <w:rsid w:val="003554A5"/>
    <w:rsid w:val="003557A7"/>
    <w:rsid w:val="00356140"/>
    <w:rsid w:val="00356456"/>
    <w:rsid w:val="003575D1"/>
    <w:rsid w:val="003577F4"/>
    <w:rsid w:val="00357A7D"/>
    <w:rsid w:val="003615AA"/>
    <w:rsid w:val="003618AF"/>
    <w:rsid w:val="00362B3E"/>
    <w:rsid w:val="00363756"/>
    <w:rsid w:val="00363917"/>
    <w:rsid w:val="003639FB"/>
    <w:rsid w:val="00364E41"/>
    <w:rsid w:val="00371171"/>
    <w:rsid w:val="00371406"/>
    <w:rsid w:val="00371590"/>
    <w:rsid w:val="00371A90"/>
    <w:rsid w:val="00372294"/>
    <w:rsid w:val="003732E4"/>
    <w:rsid w:val="00373833"/>
    <w:rsid w:val="003743AA"/>
    <w:rsid w:val="003744F2"/>
    <w:rsid w:val="00374AB4"/>
    <w:rsid w:val="00375B59"/>
    <w:rsid w:val="003764AF"/>
    <w:rsid w:val="00376F6F"/>
    <w:rsid w:val="003775AA"/>
    <w:rsid w:val="00377A20"/>
    <w:rsid w:val="003800F9"/>
    <w:rsid w:val="00380F14"/>
    <w:rsid w:val="003812C9"/>
    <w:rsid w:val="00381EAE"/>
    <w:rsid w:val="00382260"/>
    <w:rsid w:val="003839CA"/>
    <w:rsid w:val="00384194"/>
    <w:rsid w:val="003841B2"/>
    <w:rsid w:val="0038427F"/>
    <w:rsid w:val="00385885"/>
    <w:rsid w:val="00386B52"/>
    <w:rsid w:val="00387BCF"/>
    <w:rsid w:val="0039088B"/>
    <w:rsid w:val="00393155"/>
    <w:rsid w:val="00394F52"/>
    <w:rsid w:val="00396A75"/>
    <w:rsid w:val="0039722F"/>
    <w:rsid w:val="003A11CC"/>
    <w:rsid w:val="003A1E3F"/>
    <w:rsid w:val="003A32EB"/>
    <w:rsid w:val="003A5577"/>
    <w:rsid w:val="003A7434"/>
    <w:rsid w:val="003A78C1"/>
    <w:rsid w:val="003B0FED"/>
    <w:rsid w:val="003B2183"/>
    <w:rsid w:val="003B2CBB"/>
    <w:rsid w:val="003B3762"/>
    <w:rsid w:val="003B4679"/>
    <w:rsid w:val="003B5A76"/>
    <w:rsid w:val="003B5B35"/>
    <w:rsid w:val="003B6FFD"/>
    <w:rsid w:val="003C052B"/>
    <w:rsid w:val="003C1C68"/>
    <w:rsid w:val="003C1CD2"/>
    <w:rsid w:val="003C1E66"/>
    <w:rsid w:val="003C2122"/>
    <w:rsid w:val="003C2321"/>
    <w:rsid w:val="003C3107"/>
    <w:rsid w:val="003C355D"/>
    <w:rsid w:val="003C36A7"/>
    <w:rsid w:val="003C3FF3"/>
    <w:rsid w:val="003C4CAD"/>
    <w:rsid w:val="003C55C9"/>
    <w:rsid w:val="003C562D"/>
    <w:rsid w:val="003C56A7"/>
    <w:rsid w:val="003C6443"/>
    <w:rsid w:val="003C66E7"/>
    <w:rsid w:val="003C7AD5"/>
    <w:rsid w:val="003C7DD4"/>
    <w:rsid w:val="003D0297"/>
    <w:rsid w:val="003D11E0"/>
    <w:rsid w:val="003D1F4D"/>
    <w:rsid w:val="003D2A35"/>
    <w:rsid w:val="003D2D11"/>
    <w:rsid w:val="003D49CD"/>
    <w:rsid w:val="003D4D80"/>
    <w:rsid w:val="003D511C"/>
    <w:rsid w:val="003D6740"/>
    <w:rsid w:val="003D788D"/>
    <w:rsid w:val="003D78BC"/>
    <w:rsid w:val="003E0604"/>
    <w:rsid w:val="003E108A"/>
    <w:rsid w:val="003E226F"/>
    <w:rsid w:val="003E28A1"/>
    <w:rsid w:val="003E405D"/>
    <w:rsid w:val="003E4539"/>
    <w:rsid w:val="003E4763"/>
    <w:rsid w:val="003E55DE"/>
    <w:rsid w:val="003E5AA8"/>
    <w:rsid w:val="003E60BB"/>
    <w:rsid w:val="003E62E9"/>
    <w:rsid w:val="003E7356"/>
    <w:rsid w:val="003F05B2"/>
    <w:rsid w:val="003F07D4"/>
    <w:rsid w:val="003F08BC"/>
    <w:rsid w:val="003F0C1C"/>
    <w:rsid w:val="003F0EB2"/>
    <w:rsid w:val="003F19A4"/>
    <w:rsid w:val="003F26A9"/>
    <w:rsid w:val="003F54D1"/>
    <w:rsid w:val="003F5561"/>
    <w:rsid w:val="003F5A99"/>
    <w:rsid w:val="00400255"/>
    <w:rsid w:val="00400BDF"/>
    <w:rsid w:val="00401717"/>
    <w:rsid w:val="00401EA2"/>
    <w:rsid w:val="00402D95"/>
    <w:rsid w:val="00404813"/>
    <w:rsid w:val="00404F37"/>
    <w:rsid w:val="00404FF0"/>
    <w:rsid w:val="00405345"/>
    <w:rsid w:val="00405B8C"/>
    <w:rsid w:val="00405CE9"/>
    <w:rsid w:val="004066E3"/>
    <w:rsid w:val="00406A25"/>
    <w:rsid w:val="00406AF5"/>
    <w:rsid w:val="00410001"/>
    <w:rsid w:val="00410551"/>
    <w:rsid w:val="00410F0F"/>
    <w:rsid w:val="0041176A"/>
    <w:rsid w:val="00411C6B"/>
    <w:rsid w:val="00412D50"/>
    <w:rsid w:val="0041309D"/>
    <w:rsid w:val="004130DC"/>
    <w:rsid w:val="0041472E"/>
    <w:rsid w:val="004150B7"/>
    <w:rsid w:val="00415835"/>
    <w:rsid w:val="00415E3A"/>
    <w:rsid w:val="00416F2A"/>
    <w:rsid w:val="00417793"/>
    <w:rsid w:val="004179D7"/>
    <w:rsid w:val="00417BE0"/>
    <w:rsid w:val="00420803"/>
    <w:rsid w:val="00420B92"/>
    <w:rsid w:val="0042198C"/>
    <w:rsid w:val="0042540D"/>
    <w:rsid w:val="00425627"/>
    <w:rsid w:val="00425FB3"/>
    <w:rsid w:val="0042646C"/>
    <w:rsid w:val="0042730E"/>
    <w:rsid w:val="0043051C"/>
    <w:rsid w:val="00431457"/>
    <w:rsid w:val="00432B54"/>
    <w:rsid w:val="00432D42"/>
    <w:rsid w:val="00433F40"/>
    <w:rsid w:val="0043528B"/>
    <w:rsid w:val="00435417"/>
    <w:rsid w:val="004373FE"/>
    <w:rsid w:val="00437FCA"/>
    <w:rsid w:val="0044023F"/>
    <w:rsid w:val="004413DB"/>
    <w:rsid w:val="004421C1"/>
    <w:rsid w:val="0044255F"/>
    <w:rsid w:val="00443639"/>
    <w:rsid w:val="00444654"/>
    <w:rsid w:val="0044498C"/>
    <w:rsid w:val="00445511"/>
    <w:rsid w:val="00446225"/>
    <w:rsid w:val="0044685F"/>
    <w:rsid w:val="00446CE5"/>
    <w:rsid w:val="0044791F"/>
    <w:rsid w:val="004500D4"/>
    <w:rsid w:val="004523CE"/>
    <w:rsid w:val="004525DD"/>
    <w:rsid w:val="004526A6"/>
    <w:rsid w:val="00452E4B"/>
    <w:rsid w:val="00453188"/>
    <w:rsid w:val="00454375"/>
    <w:rsid w:val="00454F42"/>
    <w:rsid w:val="00455B95"/>
    <w:rsid w:val="0045658B"/>
    <w:rsid w:val="00457BC8"/>
    <w:rsid w:val="0046065D"/>
    <w:rsid w:val="00461058"/>
    <w:rsid w:val="0046172A"/>
    <w:rsid w:val="00461756"/>
    <w:rsid w:val="004619EA"/>
    <w:rsid w:val="00461BE2"/>
    <w:rsid w:val="00462439"/>
    <w:rsid w:val="00462592"/>
    <w:rsid w:val="00462C62"/>
    <w:rsid w:val="004633F2"/>
    <w:rsid w:val="0046357A"/>
    <w:rsid w:val="00463599"/>
    <w:rsid w:val="00463DFC"/>
    <w:rsid w:val="00463E74"/>
    <w:rsid w:val="004649FB"/>
    <w:rsid w:val="00464C54"/>
    <w:rsid w:val="00464CD7"/>
    <w:rsid w:val="00464F7E"/>
    <w:rsid w:val="00470D77"/>
    <w:rsid w:val="00470EF4"/>
    <w:rsid w:val="00471935"/>
    <w:rsid w:val="0047342F"/>
    <w:rsid w:val="00473752"/>
    <w:rsid w:val="00473CAA"/>
    <w:rsid w:val="004750DB"/>
    <w:rsid w:val="004753FC"/>
    <w:rsid w:val="0047555A"/>
    <w:rsid w:val="004800CF"/>
    <w:rsid w:val="00480564"/>
    <w:rsid w:val="00480D7A"/>
    <w:rsid w:val="00480E88"/>
    <w:rsid w:val="00480F31"/>
    <w:rsid w:val="004820A8"/>
    <w:rsid w:val="004820AF"/>
    <w:rsid w:val="0048213B"/>
    <w:rsid w:val="00483405"/>
    <w:rsid w:val="00484F4D"/>
    <w:rsid w:val="00486D9B"/>
    <w:rsid w:val="004871BD"/>
    <w:rsid w:val="004901A5"/>
    <w:rsid w:val="00490372"/>
    <w:rsid w:val="0049057D"/>
    <w:rsid w:val="004906DB"/>
    <w:rsid w:val="00490947"/>
    <w:rsid w:val="004922F4"/>
    <w:rsid w:val="00492C95"/>
    <w:rsid w:val="00492F8C"/>
    <w:rsid w:val="0049447C"/>
    <w:rsid w:val="004953C7"/>
    <w:rsid w:val="004953DB"/>
    <w:rsid w:val="00496493"/>
    <w:rsid w:val="00497C02"/>
    <w:rsid w:val="004A0944"/>
    <w:rsid w:val="004A09F1"/>
    <w:rsid w:val="004A133D"/>
    <w:rsid w:val="004A1819"/>
    <w:rsid w:val="004A28B4"/>
    <w:rsid w:val="004A2BBC"/>
    <w:rsid w:val="004A2DF7"/>
    <w:rsid w:val="004A3247"/>
    <w:rsid w:val="004A4540"/>
    <w:rsid w:val="004A515C"/>
    <w:rsid w:val="004A517C"/>
    <w:rsid w:val="004A702C"/>
    <w:rsid w:val="004A7705"/>
    <w:rsid w:val="004B05BA"/>
    <w:rsid w:val="004B06DB"/>
    <w:rsid w:val="004B0A6E"/>
    <w:rsid w:val="004B149A"/>
    <w:rsid w:val="004B1E5D"/>
    <w:rsid w:val="004B2C52"/>
    <w:rsid w:val="004B2F23"/>
    <w:rsid w:val="004B3315"/>
    <w:rsid w:val="004B36FA"/>
    <w:rsid w:val="004B3B6B"/>
    <w:rsid w:val="004B63B9"/>
    <w:rsid w:val="004B7194"/>
    <w:rsid w:val="004C03E9"/>
    <w:rsid w:val="004C0D6F"/>
    <w:rsid w:val="004C1DB6"/>
    <w:rsid w:val="004C3A3D"/>
    <w:rsid w:val="004C3E93"/>
    <w:rsid w:val="004C3FD8"/>
    <w:rsid w:val="004C421F"/>
    <w:rsid w:val="004C42D7"/>
    <w:rsid w:val="004C4EF8"/>
    <w:rsid w:val="004C709B"/>
    <w:rsid w:val="004C70A4"/>
    <w:rsid w:val="004C7690"/>
    <w:rsid w:val="004D026A"/>
    <w:rsid w:val="004D0B06"/>
    <w:rsid w:val="004D0F45"/>
    <w:rsid w:val="004D1DF0"/>
    <w:rsid w:val="004D2275"/>
    <w:rsid w:val="004D26C1"/>
    <w:rsid w:val="004D38ED"/>
    <w:rsid w:val="004D3ABA"/>
    <w:rsid w:val="004D3BCF"/>
    <w:rsid w:val="004D3E3C"/>
    <w:rsid w:val="004D4028"/>
    <w:rsid w:val="004D4A62"/>
    <w:rsid w:val="004D51B5"/>
    <w:rsid w:val="004D6EA0"/>
    <w:rsid w:val="004D76D0"/>
    <w:rsid w:val="004D7BCD"/>
    <w:rsid w:val="004E0012"/>
    <w:rsid w:val="004E04AE"/>
    <w:rsid w:val="004E087C"/>
    <w:rsid w:val="004E0885"/>
    <w:rsid w:val="004E1CD0"/>
    <w:rsid w:val="004E2605"/>
    <w:rsid w:val="004E317E"/>
    <w:rsid w:val="004E3CA9"/>
    <w:rsid w:val="004E5D67"/>
    <w:rsid w:val="004E7B58"/>
    <w:rsid w:val="004F14D1"/>
    <w:rsid w:val="004F26AA"/>
    <w:rsid w:val="004F2ABC"/>
    <w:rsid w:val="004F3904"/>
    <w:rsid w:val="004F3FDE"/>
    <w:rsid w:val="004F4C99"/>
    <w:rsid w:val="004F69D6"/>
    <w:rsid w:val="004F6AE4"/>
    <w:rsid w:val="004F73CD"/>
    <w:rsid w:val="004F7AE3"/>
    <w:rsid w:val="00501473"/>
    <w:rsid w:val="005023C5"/>
    <w:rsid w:val="00503FC0"/>
    <w:rsid w:val="005045DB"/>
    <w:rsid w:val="00504E7B"/>
    <w:rsid w:val="00505235"/>
    <w:rsid w:val="00505936"/>
    <w:rsid w:val="00506318"/>
    <w:rsid w:val="0050641F"/>
    <w:rsid w:val="005065D2"/>
    <w:rsid w:val="00506BF4"/>
    <w:rsid w:val="00510A4E"/>
    <w:rsid w:val="00510EE9"/>
    <w:rsid w:val="00511A6F"/>
    <w:rsid w:val="00511ED7"/>
    <w:rsid w:val="00514AE7"/>
    <w:rsid w:val="005152BE"/>
    <w:rsid w:val="005152FC"/>
    <w:rsid w:val="00517C04"/>
    <w:rsid w:val="00520161"/>
    <w:rsid w:val="00520A1A"/>
    <w:rsid w:val="00520D7A"/>
    <w:rsid w:val="00521DE5"/>
    <w:rsid w:val="00524496"/>
    <w:rsid w:val="0052462E"/>
    <w:rsid w:val="0052597B"/>
    <w:rsid w:val="00525E46"/>
    <w:rsid w:val="00526425"/>
    <w:rsid w:val="00526783"/>
    <w:rsid w:val="00527C94"/>
    <w:rsid w:val="00527D14"/>
    <w:rsid w:val="005312DB"/>
    <w:rsid w:val="00531472"/>
    <w:rsid w:val="00532402"/>
    <w:rsid w:val="00533CA2"/>
    <w:rsid w:val="00536529"/>
    <w:rsid w:val="00536727"/>
    <w:rsid w:val="0054053F"/>
    <w:rsid w:val="005407F8"/>
    <w:rsid w:val="00540C77"/>
    <w:rsid w:val="00542A7C"/>
    <w:rsid w:val="005439BA"/>
    <w:rsid w:val="00543B09"/>
    <w:rsid w:val="00543C8A"/>
    <w:rsid w:val="00544483"/>
    <w:rsid w:val="00546694"/>
    <w:rsid w:val="00550005"/>
    <w:rsid w:val="00550904"/>
    <w:rsid w:val="00551BD4"/>
    <w:rsid w:val="00552E89"/>
    <w:rsid w:val="005536F6"/>
    <w:rsid w:val="00555FA8"/>
    <w:rsid w:val="00557158"/>
    <w:rsid w:val="0056025A"/>
    <w:rsid w:val="005602F4"/>
    <w:rsid w:val="00561C6C"/>
    <w:rsid w:val="0056215B"/>
    <w:rsid w:val="0056248E"/>
    <w:rsid w:val="00562FED"/>
    <w:rsid w:val="00563A0B"/>
    <w:rsid w:val="00564E16"/>
    <w:rsid w:val="00566298"/>
    <w:rsid w:val="00570902"/>
    <w:rsid w:val="00570A4F"/>
    <w:rsid w:val="00571853"/>
    <w:rsid w:val="00572536"/>
    <w:rsid w:val="005727AB"/>
    <w:rsid w:val="00574017"/>
    <w:rsid w:val="005740C1"/>
    <w:rsid w:val="005742C2"/>
    <w:rsid w:val="00574565"/>
    <w:rsid w:val="0057538B"/>
    <w:rsid w:val="00575BDA"/>
    <w:rsid w:val="00575C9E"/>
    <w:rsid w:val="00576A96"/>
    <w:rsid w:val="00577980"/>
    <w:rsid w:val="005804D3"/>
    <w:rsid w:val="00581FCC"/>
    <w:rsid w:val="00583C90"/>
    <w:rsid w:val="00584D8A"/>
    <w:rsid w:val="00586E89"/>
    <w:rsid w:val="0058781F"/>
    <w:rsid w:val="00587DDC"/>
    <w:rsid w:val="00590961"/>
    <w:rsid w:val="00590C6E"/>
    <w:rsid w:val="00590FCA"/>
    <w:rsid w:val="005924A9"/>
    <w:rsid w:val="00594448"/>
    <w:rsid w:val="005949B9"/>
    <w:rsid w:val="00595269"/>
    <w:rsid w:val="00595B2B"/>
    <w:rsid w:val="005973D9"/>
    <w:rsid w:val="005A0C7E"/>
    <w:rsid w:val="005A1B53"/>
    <w:rsid w:val="005A2793"/>
    <w:rsid w:val="005A3BA0"/>
    <w:rsid w:val="005A6B48"/>
    <w:rsid w:val="005A7D5A"/>
    <w:rsid w:val="005B010E"/>
    <w:rsid w:val="005B0B1B"/>
    <w:rsid w:val="005B1A96"/>
    <w:rsid w:val="005B2545"/>
    <w:rsid w:val="005B2A7C"/>
    <w:rsid w:val="005B2E75"/>
    <w:rsid w:val="005B339D"/>
    <w:rsid w:val="005B37D2"/>
    <w:rsid w:val="005B4181"/>
    <w:rsid w:val="005B4496"/>
    <w:rsid w:val="005B4EBE"/>
    <w:rsid w:val="005B53C0"/>
    <w:rsid w:val="005B5507"/>
    <w:rsid w:val="005B58BA"/>
    <w:rsid w:val="005B6EB0"/>
    <w:rsid w:val="005B77E1"/>
    <w:rsid w:val="005C001E"/>
    <w:rsid w:val="005C0F70"/>
    <w:rsid w:val="005C1829"/>
    <w:rsid w:val="005C18CA"/>
    <w:rsid w:val="005C1C44"/>
    <w:rsid w:val="005C1F0E"/>
    <w:rsid w:val="005C2ED3"/>
    <w:rsid w:val="005C3C94"/>
    <w:rsid w:val="005C3DDA"/>
    <w:rsid w:val="005C4674"/>
    <w:rsid w:val="005C6057"/>
    <w:rsid w:val="005C64EB"/>
    <w:rsid w:val="005D04B7"/>
    <w:rsid w:val="005D0555"/>
    <w:rsid w:val="005D07CB"/>
    <w:rsid w:val="005D209D"/>
    <w:rsid w:val="005D32D3"/>
    <w:rsid w:val="005D5631"/>
    <w:rsid w:val="005D5A34"/>
    <w:rsid w:val="005D5B18"/>
    <w:rsid w:val="005D6799"/>
    <w:rsid w:val="005D7408"/>
    <w:rsid w:val="005D79AB"/>
    <w:rsid w:val="005D7F1A"/>
    <w:rsid w:val="005E009A"/>
    <w:rsid w:val="005E07E9"/>
    <w:rsid w:val="005E09EE"/>
    <w:rsid w:val="005E12CB"/>
    <w:rsid w:val="005E1B3A"/>
    <w:rsid w:val="005E22CA"/>
    <w:rsid w:val="005E3A03"/>
    <w:rsid w:val="005E5244"/>
    <w:rsid w:val="005E5912"/>
    <w:rsid w:val="005E5935"/>
    <w:rsid w:val="005E600B"/>
    <w:rsid w:val="005E68E3"/>
    <w:rsid w:val="005E6B3D"/>
    <w:rsid w:val="005F02B7"/>
    <w:rsid w:val="005F032C"/>
    <w:rsid w:val="005F0F71"/>
    <w:rsid w:val="005F1F20"/>
    <w:rsid w:val="005F3C38"/>
    <w:rsid w:val="005F41A5"/>
    <w:rsid w:val="005F45FB"/>
    <w:rsid w:val="005F536C"/>
    <w:rsid w:val="005F5471"/>
    <w:rsid w:val="005F63D4"/>
    <w:rsid w:val="005F66A2"/>
    <w:rsid w:val="005F6F61"/>
    <w:rsid w:val="005F71E2"/>
    <w:rsid w:val="005F7D35"/>
    <w:rsid w:val="0060211E"/>
    <w:rsid w:val="00602BCC"/>
    <w:rsid w:val="00602CFA"/>
    <w:rsid w:val="0060353C"/>
    <w:rsid w:val="00603ADA"/>
    <w:rsid w:val="00604999"/>
    <w:rsid w:val="00604F84"/>
    <w:rsid w:val="0060508C"/>
    <w:rsid w:val="006051E1"/>
    <w:rsid w:val="00606701"/>
    <w:rsid w:val="006075B4"/>
    <w:rsid w:val="00607B1E"/>
    <w:rsid w:val="00610DDC"/>
    <w:rsid w:val="006124BF"/>
    <w:rsid w:val="00613064"/>
    <w:rsid w:val="0061379C"/>
    <w:rsid w:val="0061382B"/>
    <w:rsid w:val="006140F6"/>
    <w:rsid w:val="00614329"/>
    <w:rsid w:val="006154BC"/>
    <w:rsid w:val="00616867"/>
    <w:rsid w:val="00616BBC"/>
    <w:rsid w:val="00617E9D"/>
    <w:rsid w:val="00620162"/>
    <w:rsid w:val="00620E8B"/>
    <w:rsid w:val="00621512"/>
    <w:rsid w:val="00622802"/>
    <w:rsid w:val="00622858"/>
    <w:rsid w:val="006228D7"/>
    <w:rsid w:val="006229F3"/>
    <w:rsid w:val="006244FC"/>
    <w:rsid w:val="00624BCB"/>
    <w:rsid w:val="00624C4A"/>
    <w:rsid w:val="00626007"/>
    <w:rsid w:val="00626136"/>
    <w:rsid w:val="00630ABF"/>
    <w:rsid w:val="00633605"/>
    <w:rsid w:val="0063422C"/>
    <w:rsid w:val="0063494E"/>
    <w:rsid w:val="00635477"/>
    <w:rsid w:val="00635C16"/>
    <w:rsid w:val="00636423"/>
    <w:rsid w:val="00636CC6"/>
    <w:rsid w:val="006407DD"/>
    <w:rsid w:val="00640AA9"/>
    <w:rsid w:val="00645D8D"/>
    <w:rsid w:val="00647490"/>
    <w:rsid w:val="00647549"/>
    <w:rsid w:val="006508AF"/>
    <w:rsid w:val="00650BCD"/>
    <w:rsid w:val="0065118C"/>
    <w:rsid w:val="0065184B"/>
    <w:rsid w:val="00651FA1"/>
    <w:rsid w:val="00652C36"/>
    <w:rsid w:val="00652C92"/>
    <w:rsid w:val="006556A5"/>
    <w:rsid w:val="0065681B"/>
    <w:rsid w:val="006571BF"/>
    <w:rsid w:val="00660672"/>
    <w:rsid w:val="006607A3"/>
    <w:rsid w:val="006608E7"/>
    <w:rsid w:val="00661F22"/>
    <w:rsid w:val="0066201D"/>
    <w:rsid w:val="0066223B"/>
    <w:rsid w:val="00662B02"/>
    <w:rsid w:val="006639CF"/>
    <w:rsid w:val="0066423D"/>
    <w:rsid w:val="00665F67"/>
    <w:rsid w:val="00670A94"/>
    <w:rsid w:val="0067176F"/>
    <w:rsid w:val="006723DD"/>
    <w:rsid w:val="00672AAB"/>
    <w:rsid w:val="00672FD4"/>
    <w:rsid w:val="0067303A"/>
    <w:rsid w:val="006746DD"/>
    <w:rsid w:val="00674C1F"/>
    <w:rsid w:val="0067652C"/>
    <w:rsid w:val="006768D5"/>
    <w:rsid w:val="00677AB5"/>
    <w:rsid w:val="006807EB"/>
    <w:rsid w:val="00680911"/>
    <w:rsid w:val="006810B6"/>
    <w:rsid w:val="00681A34"/>
    <w:rsid w:val="00681B01"/>
    <w:rsid w:val="006826CA"/>
    <w:rsid w:val="00682C09"/>
    <w:rsid w:val="0068501C"/>
    <w:rsid w:val="006856E0"/>
    <w:rsid w:val="00685CF4"/>
    <w:rsid w:val="00686072"/>
    <w:rsid w:val="00686E1E"/>
    <w:rsid w:val="00687028"/>
    <w:rsid w:val="00687B7A"/>
    <w:rsid w:val="006901E8"/>
    <w:rsid w:val="00690DAD"/>
    <w:rsid w:val="0069133D"/>
    <w:rsid w:val="0069148E"/>
    <w:rsid w:val="006916BD"/>
    <w:rsid w:val="00693132"/>
    <w:rsid w:val="00693789"/>
    <w:rsid w:val="00694BE1"/>
    <w:rsid w:val="00694C18"/>
    <w:rsid w:val="00694F72"/>
    <w:rsid w:val="006963E9"/>
    <w:rsid w:val="006968CA"/>
    <w:rsid w:val="006974A7"/>
    <w:rsid w:val="00697817"/>
    <w:rsid w:val="00697969"/>
    <w:rsid w:val="006A209D"/>
    <w:rsid w:val="006A237D"/>
    <w:rsid w:val="006A2AF7"/>
    <w:rsid w:val="006A2B63"/>
    <w:rsid w:val="006A2B9C"/>
    <w:rsid w:val="006A316C"/>
    <w:rsid w:val="006A3B88"/>
    <w:rsid w:val="006A447E"/>
    <w:rsid w:val="006A4512"/>
    <w:rsid w:val="006A540F"/>
    <w:rsid w:val="006A5A59"/>
    <w:rsid w:val="006A5A6E"/>
    <w:rsid w:val="006A6EDD"/>
    <w:rsid w:val="006A775A"/>
    <w:rsid w:val="006A7BD9"/>
    <w:rsid w:val="006B139B"/>
    <w:rsid w:val="006B218F"/>
    <w:rsid w:val="006B242B"/>
    <w:rsid w:val="006B244C"/>
    <w:rsid w:val="006B2DEC"/>
    <w:rsid w:val="006B2F9A"/>
    <w:rsid w:val="006B324B"/>
    <w:rsid w:val="006B3916"/>
    <w:rsid w:val="006B44AC"/>
    <w:rsid w:val="006B453C"/>
    <w:rsid w:val="006B4E4C"/>
    <w:rsid w:val="006B513D"/>
    <w:rsid w:val="006B51B8"/>
    <w:rsid w:val="006B5531"/>
    <w:rsid w:val="006B7249"/>
    <w:rsid w:val="006C04D8"/>
    <w:rsid w:val="006C0DE4"/>
    <w:rsid w:val="006C0ED7"/>
    <w:rsid w:val="006C1EC1"/>
    <w:rsid w:val="006C2783"/>
    <w:rsid w:val="006C2BEB"/>
    <w:rsid w:val="006C3133"/>
    <w:rsid w:val="006C4435"/>
    <w:rsid w:val="006C4DDA"/>
    <w:rsid w:val="006C649F"/>
    <w:rsid w:val="006C64E4"/>
    <w:rsid w:val="006C6E74"/>
    <w:rsid w:val="006D00C5"/>
    <w:rsid w:val="006D0893"/>
    <w:rsid w:val="006D0C8F"/>
    <w:rsid w:val="006D0F36"/>
    <w:rsid w:val="006D1A8F"/>
    <w:rsid w:val="006D28F4"/>
    <w:rsid w:val="006D299A"/>
    <w:rsid w:val="006D3BC1"/>
    <w:rsid w:val="006D4AC8"/>
    <w:rsid w:val="006D54BD"/>
    <w:rsid w:val="006D5C0E"/>
    <w:rsid w:val="006D7426"/>
    <w:rsid w:val="006E051E"/>
    <w:rsid w:val="006E0C02"/>
    <w:rsid w:val="006E1868"/>
    <w:rsid w:val="006E527E"/>
    <w:rsid w:val="006E5F4A"/>
    <w:rsid w:val="006E61CD"/>
    <w:rsid w:val="006E658B"/>
    <w:rsid w:val="006E66CE"/>
    <w:rsid w:val="006E73DD"/>
    <w:rsid w:val="006E76EB"/>
    <w:rsid w:val="006F06E6"/>
    <w:rsid w:val="006F07FB"/>
    <w:rsid w:val="006F0B17"/>
    <w:rsid w:val="006F11CD"/>
    <w:rsid w:val="006F1AA0"/>
    <w:rsid w:val="006F22FD"/>
    <w:rsid w:val="006F2C52"/>
    <w:rsid w:val="006F3820"/>
    <w:rsid w:val="006F4CD7"/>
    <w:rsid w:val="006F6974"/>
    <w:rsid w:val="007011BA"/>
    <w:rsid w:val="00701312"/>
    <w:rsid w:val="007023B2"/>
    <w:rsid w:val="0070358E"/>
    <w:rsid w:val="00703931"/>
    <w:rsid w:val="00704781"/>
    <w:rsid w:val="00704BE3"/>
    <w:rsid w:val="00705346"/>
    <w:rsid w:val="0071003B"/>
    <w:rsid w:val="0071088B"/>
    <w:rsid w:val="00710D4F"/>
    <w:rsid w:val="00711AE3"/>
    <w:rsid w:val="00712372"/>
    <w:rsid w:val="00713DB4"/>
    <w:rsid w:val="00713EE3"/>
    <w:rsid w:val="00713FD0"/>
    <w:rsid w:val="00714BC8"/>
    <w:rsid w:val="00714C9D"/>
    <w:rsid w:val="00715EC4"/>
    <w:rsid w:val="00716EC6"/>
    <w:rsid w:val="00717E18"/>
    <w:rsid w:val="0072031B"/>
    <w:rsid w:val="0072086F"/>
    <w:rsid w:val="00720BBE"/>
    <w:rsid w:val="00721305"/>
    <w:rsid w:val="007216C9"/>
    <w:rsid w:val="00721931"/>
    <w:rsid w:val="00722815"/>
    <w:rsid w:val="00722AC7"/>
    <w:rsid w:val="0072355A"/>
    <w:rsid w:val="00724AD6"/>
    <w:rsid w:val="00725B52"/>
    <w:rsid w:val="007272FF"/>
    <w:rsid w:val="007309D9"/>
    <w:rsid w:val="00730D40"/>
    <w:rsid w:val="0073334A"/>
    <w:rsid w:val="0073372C"/>
    <w:rsid w:val="00733BE4"/>
    <w:rsid w:val="00733D1A"/>
    <w:rsid w:val="00737F5C"/>
    <w:rsid w:val="0074033F"/>
    <w:rsid w:val="00741AC1"/>
    <w:rsid w:val="00742177"/>
    <w:rsid w:val="007428CB"/>
    <w:rsid w:val="00742C1E"/>
    <w:rsid w:val="00744A02"/>
    <w:rsid w:val="007451ED"/>
    <w:rsid w:val="00745682"/>
    <w:rsid w:val="00745CE8"/>
    <w:rsid w:val="007468BE"/>
    <w:rsid w:val="00746CC1"/>
    <w:rsid w:val="007477FD"/>
    <w:rsid w:val="007504CD"/>
    <w:rsid w:val="00750C9E"/>
    <w:rsid w:val="00752B22"/>
    <w:rsid w:val="007534CF"/>
    <w:rsid w:val="00753528"/>
    <w:rsid w:val="0075364B"/>
    <w:rsid w:val="00753D2B"/>
    <w:rsid w:val="00754809"/>
    <w:rsid w:val="007548A5"/>
    <w:rsid w:val="00755053"/>
    <w:rsid w:val="00755F33"/>
    <w:rsid w:val="00757252"/>
    <w:rsid w:val="0076029C"/>
    <w:rsid w:val="007613EF"/>
    <w:rsid w:val="007619DB"/>
    <w:rsid w:val="007621CF"/>
    <w:rsid w:val="007627C7"/>
    <w:rsid w:val="0076304B"/>
    <w:rsid w:val="00764A10"/>
    <w:rsid w:val="00764CD3"/>
    <w:rsid w:val="00766CCA"/>
    <w:rsid w:val="00766F44"/>
    <w:rsid w:val="0076786A"/>
    <w:rsid w:val="00767B0E"/>
    <w:rsid w:val="0077076C"/>
    <w:rsid w:val="00771FEF"/>
    <w:rsid w:val="0077393F"/>
    <w:rsid w:val="0077410A"/>
    <w:rsid w:val="00774CCD"/>
    <w:rsid w:val="00774DE1"/>
    <w:rsid w:val="0077577F"/>
    <w:rsid w:val="00777066"/>
    <w:rsid w:val="007772AA"/>
    <w:rsid w:val="0077780A"/>
    <w:rsid w:val="007779DC"/>
    <w:rsid w:val="00780C43"/>
    <w:rsid w:val="007818C6"/>
    <w:rsid w:val="00781D13"/>
    <w:rsid w:val="00782F8E"/>
    <w:rsid w:val="0078308B"/>
    <w:rsid w:val="00783A73"/>
    <w:rsid w:val="00783ECD"/>
    <w:rsid w:val="00784D64"/>
    <w:rsid w:val="00785996"/>
    <w:rsid w:val="007859DE"/>
    <w:rsid w:val="007859F8"/>
    <w:rsid w:val="00786124"/>
    <w:rsid w:val="007876B6"/>
    <w:rsid w:val="007914BA"/>
    <w:rsid w:val="00793002"/>
    <w:rsid w:val="007939FC"/>
    <w:rsid w:val="00793D2E"/>
    <w:rsid w:val="00793DB6"/>
    <w:rsid w:val="0079409C"/>
    <w:rsid w:val="00794707"/>
    <w:rsid w:val="00796435"/>
    <w:rsid w:val="00797097"/>
    <w:rsid w:val="007977B9"/>
    <w:rsid w:val="00797BC2"/>
    <w:rsid w:val="007A007D"/>
    <w:rsid w:val="007A2529"/>
    <w:rsid w:val="007A3425"/>
    <w:rsid w:val="007A3520"/>
    <w:rsid w:val="007A3AFD"/>
    <w:rsid w:val="007A5428"/>
    <w:rsid w:val="007A6166"/>
    <w:rsid w:val="007A74DF"/>
    <w:rsid w:val="007B08C1"/>
    <w:rsid w:val="007B1167"/>
    <w:rsid w:val="007B2312"/>
    <w:rsid w:val="007B2380"/>
    <w:rsid w:val="007B2C7B"/>
    <w:rsid w:val="007B3F3F"/>
    <w:rsid w:val="007B42D4"/>
    <w:rsid w:val="007B4762"/>
    <w:rsid w:val="007B4DF2"/>
    <w:rsid w:val="007B5203"/>
    <w:rsid w:val="007B6768"/>
    <w:rsid w:val="007B6E70"/>
    <w:rsid w:val="007B78A8"/>
    <w:rsid w:val="007B7E7A"/>
    <w:rsid w:val="007C0D44"/>
    <w:rsid w:val="007C1370"/>
    <w:rsid w:val="007C1534"/>
    <w:rsid w:val="007C1A39"/>
    <w:rsid w:val="007C28DE"/>
    <w:rsid w:val="007C39F3"/>
    <w:rsid w:val="007C3BEC"/>
    <w:rsid w:val="007C47F6"/>
    <w:rsid w:val="007C52E9"/>
    <w:rsid w:val="007C63FE"/>
    <w:rsid w:val="007D142C"/>
    <w:rsid w:val="007D4BD6"/>
    <w:rsid w:val="007D5581"/>
    <w:rsid w:val="007D55E0"/>
    <w:rsid w:val="007D5931"/>
    <w:rsid w:val="007D63A0"/>
    <w:rsid w:val="007D6A96"/>
    <w:rsid w:val="007E1093"/>
    <w:rsid w:val="007E1EA2"/>
    <w:rsid w:val="007E30B6"/>
    <w:rsid w:val="007E3968"/>
    <w:rsid w:val="007E482A"/>
    <w:rsid w:val="007E4EF0"/>
    <w:rsid w:val="007E568B"/>
    <w:rsid w:val="007E5E2F"/>
    <w:rsid w:val="007E62FC"/>
    <w:rsid w:val="007E66DD"/>
    <w:rsid w:val="007E6CD3"/>
    <w:rsid w:val="007E7098"/>
    <w:rsid w:val="007E7217"/>
    <w:rsid w:val="007E76D8"/>
    <w:rsid w:val="007E7F56"/>
    <w:rsid w:val="007F0AD4"/>
    <w:rsid w:val="007F1389"/>
    <w:rsid w:val="007F386F"/>
    <w:rsid w:val="007F76F1"/>
    <w:rsid w:val="008002B1"/>
    <w:rsid w:val="00800344"/>
    <w:rsid w:val="0080049B"/>
    <w:rsid w:val="008024D1"/>
    <w:rsid w:val="00802F5E"/>
    <w:rsid w:val="00802F81"/>
    <w:rsid w:val="00802FCE"/>
    <w:rsid w:val="008034B0"/>
    <w:rsid w:val="008039BA"/>
    <w:rsid w:val="00804AE9"/>
    <w:rsid w:val="00804DC5"/>
    <w:rsid w:val="0080586F"/>
    <w:rsid w:val="0080593E"/>
    <w:rsid w:val="00805966"/>
    <w:rsid w:val="00806662"/>
    <w:rsid w:val="00807689"/>
    <w:rsid w:val="00807C04"/>
    <w:rsid w:val="008100A7"/>
    <w:rsid w:val="008100AA"/>
    <w:rsid w:val="008107BF"/>
    <w:rsid w:val="00810D15"/>
    <w:rsid w:val="00810E51"/>
    <w:rsid w:val="00811D01"/>
    <w:rsid w:val="0081397B"/>
    <w:rsid w:val="00813BF9"/>
    <w:rsid w:val="00813F7D"/>
    <w:rsid w:val="00814194"/>
    <w:rsid w:val="00814795"/>
    <w:rsid w:val="008153E9"/>
    <w:rsid w:val="00815528"/>
    <w:rsid w:val="00816663"/>
    <w:rsid w:val="00816CE9"/>
    <w:rsid w:val="008176EB"/>
    <w:rsid w:val="008208BC"/>
    <w:rsid w:val="00820BD8"/>
    <w:rsid w:val="00821776"/>
    <w:rsid w:val="0082343E"/>
    <w:rsid w:val="008238A8"/>
    <w:rsid w:val="00823AA3"/>
    <w:rsid w:val="00824442"/>
    <w:rsid w:val="008245CE"/>
    <w:rsid w:val="00824830"/>
    <w:rsid w:val="00824842"/>
    <w:rsid w:val="0082596F"/>
    <w:rsid w:val="00826724"/>
    <w:rsid w:val="00826928"/>
    <w:rsid w:val="00827AC7"/>
    <w:rsid w:val="00833944"/>
    <w:rsid w:val="00834C9E"/>
    <w:rsid w:val="00835189"/>
    <w:rsid w:val="0083712D"/>
    <w:rsid w:val="00840967"/>
    <w:rsid w:val="00840CC8"/>
    <w:rsid w:val="00841C57"/>
    <w:rsid w:val="00841EFB"/>
    <w:rsid w:val="00843420"/>
    <w:rsid w:val="008457B9"/>
    <w:rsid w:val="008460C9"/>
    <w:rsid w:val="008472A7"/>
    <w:rsid w:val="008477E6"/>
    <w:rsid w:val="008500D1"/>
    <w:rsid w:val="00850302"/>
    <w:rsid w:val="008513F9"/>
    <w:rsid w:val="0085177E"/>
    <w:rsid w:val="00851993"/>
    <w:rsid w:val="00851EEA"/>
    <w:rsid w:val="00852364"/>
    <w:rsid w:val="008534A7"/>
    <w:rsid w:val="00853BF3"/>
    <w:rsid w:val="00854482"/>
    <w:rsid w:val="008549C5"/>
    <w:rsid w:val="0085547E"/>
    <w:rsid w:val="00855B40"/>
    <w:rsid w:val="00856435"/>
    <w:rsid w:val="00856A46"/>
    <w:rsid w:val="0085744E"/>
    <w:rsid w:val="0086103C"/>
    <w:rsid w:val="0086149E"/>
    <w:rsid w:val="00861B97"/>
    <w:rsid w:val="0086248E"/>
    <w:rsid w:val="0086314A"/>
    <w:rsid w:val="008633F0"/>
    <w:rsid w:val="00863877"/>
    <w:rsid w:val="00864346"/>
    <w:rsid w:val="00864812"/>
    <w:rsid w:val="0086494D"/>
    <w:rsid w:val="008653E2"/>
    <w:rsid w:val="00866541"/>
    <w:rsid w:val="00866546"/>
    <w:rsid w:val="00866DC8"/>
    <w:rsid w:val="00867A31"/>
    <w:rsid w:val="008712FA"/>
    <w:rsid w:val="0087216A"/>
    <w:rsid w:val="00874973"/>
    <w:rsid w:val="00875A49"/>
    <w:rsid w:val="00875EEC"/>
    <w:rsid w:val="00877369"/>
    <w:rsid w:val="00877535"/>
    <w:rsid w:val="00877F93"/>
    <w:rsid w:val="00880168"/>
    <w:rsid w:val="00880692"/>
    <w:rsid w:val="00880912"/>
    <w:rsid w:val="00881078"/>
    <w:rsid w:val="0088153A"/>
    <w:rsid w:val="008817E6"/>
    <w:rsid w:val="0088357B"/>
    <w:rsid w:val="0088397B"/>
    <w:rsid w:val="008842BA"/>
    <w:rsid w:val="0088453D"/>
    <w:rsid w:val="00884B63"/>
    <w:rsid w:val="00884DA6"/>
    <w:rsid w:val="00885624"/>
    <w:rsid w:val="00885EEE"/>
    <w:rsid w:val="00887122"/>
    <w:rsid w:val="0089018D"/>
    <w:rsid w:val="008904A5"/>
    <w:rsid w:val="008907A8"/>
    <w:rsid w:val="00891207"/>
    <w:rsid w:val="0089151C"/>
    <w:rsid w:val="00892657"/>
    <w:rsid w:val="00892D31"/>
    <w:rsid w:val="00893C88"/>
    <w:rsid w:val="008942B1"/>
    <w:rsid w:val="008948E6"/>
    <w:rsid w:val="00895509"/>
    <w:rsid w:val="00896010"/>
    <w:rsid w:val="008A00D2"/>
    <w:rsid w:val="008A0CA2"/>
    <w:rsid w:val="008A1A52"/>
    <w:rsid w:val="008A1ACB"/>
    <w:rsid w:val="008A1FB3"/>
    <w:rsid w:val="008A248D"/>
    <w:rsid w:val="008A3C8F"/>
    <w:rsid w:val="008A43AE"/>
    <w:rsid w:val="008A441B"/>
    <w:rsid w:val="008A4CF7"/>
    <w:rsid w:val="008A5AF5"/>
    <w:rsid w:val="008A5BFD"/>
    <w:rsid w:val="008A5FAA"/>
    <w:rsid w:val="008A778E"/>
    <w:rsid w:val="008A7D4B"/>
    <w:rsid w:val="008B06B2"/>
    <w:rsid w:val="008B096A"/>
    <w:rsid w:val="008B19C3"/>
    <w:rsid w:val="008B2D12"/>
    <w:rsid w:val="008B2F3F"/>
    <w:rsid w:val="008B4082"/>
    <w:rsid w:val="008B40D5"/>
    <w:rsid w:val="008B44BE"/>
    <w:rsid w:val="008B48B3"/>
    <w:rsid w:val="008B4FF9"/>
    <w:rsid w:val="008B5107"/>
    <w:rsid w:val="008B61B1"/>
    <w:rsid w:val="008C0745"/>
    <w:rsid w:val="008C0997"/>
    <w:rsid w:val="008C0CA1"/>
    <w:rsid w:val="008C2AFA"/>
    <w:rsid w:val="008C3E36"/>
    <w:rsid w:val="008D2144"/>
    <w:rsid w:val="008D3644"/>
    <w:rsid w:val="008D4E3E"/>
    <w:rsid w:val="008D58C3"/>
    <w:rsid w:val="008D6CA1"/>
    <w:rsid w:val="008D71B6"/>
    <w:rsid w:val="008E0DB5"/>
    <w:rsid w:val="008E1396"/>
    <w:rsid w:val="008E1C44"/>
    <w:rsid w:val="008E2288"/>
    <w:rsid w:val="008E4392"/>
    <w:rsid w:val="008E45DE"/>
    <w:rsid w:val="008E49FC"/>
    <w:rsid w:val="008E5097"/>
    <w:rsid w:val="008E53FB"/>
    <w:rsid w:val="008E5924"/>
    <w:rsid w:val="008E59E7"/>
    <w:rsid w:val="008E61C9"/>
    <w:rsid w:val="008F06F3"/>
    <w:rsid w:val="008F0ED1"/>
    <w:rsid w:val="008F1243"/>
    <w:rsid w:val="008F1AA9"/>
    <w:rsid w:val="008F1BDC"/>
    <w:rsid w:val="008F2358"/>
    <w:rsid w:val="008F2976"/>
    <w:rsid w:val="008F4531"/>
    <w:rsid w:val="008F5643"/>
    <w:rsid w:val="008F6503"/>
    <w:rsid w:val="008F6532"/>
    <w:rsid w:val="008F666E"/>
    <w:rsid w:val="008F68D4"/>
    <w:rsid w:val="008F7C11"/>
    <w:rsid w:val="008F7FCB"/>
    <w:rsid w:val="009000C0"/>
    <w:rsid w:val="00902829"/>
    <w:rsid w:val="00902AC8"/>
    <w:rsid w:val="0090387D"/>
    <w:rsid w:val="009038A0"/>
    <w:rsid w:val="009041CF"/>
    <w:rsid w:val="009049CC"/>
    <w:rsid w:val="00904DA5"/>
    <w:rsid w:val="00906601"/>
    <w:rsid w:val="009073F0"/>
    <w:rsid w:val="00907915"/>
    <w:rsid w:val="0091028E"/>
    <w:rsid w:val="00911108"/>
    <w:rsid w:val="0091292E"/>
    <w:rsid w:val="00912C58"/>
    <w:rsid w:val="00912FB9"/>
    <w:rsid w:val="00913554"/>
    <w:rsid w:val="0091390B"/>
    <w:rsid w:val="00913CD7"/>
    <w:rsid w:val="00914B74"/>
    <w:rsid w:val="00914B8A"/>
    <w:rsid w:val="00916601"/>
    <w:rsid w:val="0091676E"/>
    <w:rsid w:val="0091679F"/>
    <w:rsid w:val="0091795A"/>
    <w:rsid w:val="00917F16"/>
    <w:rsid w:val="00917FB4"/>
    <w:rsid w:val="00920983"/>
    <w:rsid w:val="00921703"/>
    <w:rsid w:val="00921F16"/>
    <w:rsid w:val="00922623"/>
    <w:rsid w:val="0092275B"/>
    <w:rsid w:val="00922F03"/>
    <w:rsid w:val="0092301D"/>
    <w:rsid w:val="009233F8"/>
    <w:rsid w:val="0092347A"/>
    <w:rsid w:val="009234C4"/>
    <w:rsid w:val="0092387C"/>
    <w:rsid w:val="009247CD"/>
    <w:rsid w:val="0092488F"/>
    <w:rsid w:val="00924DBB"/>
    <w:rsid w:val="00925255"/>
    <w:rsid w:val="00925E16"/>
    <w:rsid w:val="0092643E"/>
    <w:rsid w:val="0092687B"/>
    <w:rsid w:val="00926ECF"/>
    <w:rsid w:val="009272B1"/>
    <w:rsid w:val="009273D0"/>
    <w:rsid w:val="00927ACF"/>
    <w:rsid w:val="00927F43"/>
    <w:rsid w:val="00930D49"/>
    <w:rsid w:val="00931681"/>
    <w:rsid w:val="00931819"/>
    <w:rsid w:val="009323DE"/>
    <w:rsid w:val="00932F3A"/>
    <w:rsid w:val="00933D92"/>
    <w:rsid w:val="00934ABB"/>
    <w:rsid w:val="00934FBB"/>
    <w:rsid w:val="00935136"/>
    <w:rsid w:val="009351C6"/>
    <w:rsid w:val="00935225"/>
    <w:rsid w:val="00935BE8"/>
    <w:rsid w:val="00935DBC"/>
    <w:rsid w:val="00936093"/>
    <w:rsid w:val="00936167"/>
    <w:rsid w:val="009377CC"/>
    <w:rsid w:val="00940C34"/>
    <w:rsid w:val="00940F73"/>
    <w:rsid w:val="009411B7"/>
    <w:rsid w:val="0094191A"/>
    <w:rsid w:val="00941A09"/>
    <w:rsid w:val="0094396B"/>
    <w:rsid w:val="00943B8D"/>
    <w:rsid w:val="00943D56"/>
    <w:rsid w:val="00943EBA"/>
    <w:rsid w:val="0094450F"/>
    <w:rsid w:val="0094547E"/>
    <w:rsid w:val="00946B07"/>
    <w:rsid w:val="00950168"/>
    <w:rsid w:val="009516A3"/>
    <w:rsid w:val="0095251A"/>
    <w:rsid w:val="0095499E"/>
    <w:rsid w:val="00956180"/>
    <w:rsid w:val="009562A7"/>
    <w:rsid w:val="00957038"/>
    <w:rsid w:val="00957AAA"/>
    <w:rsid w:val="00960438"/>
    <w:rsid w:val="009607FF"/>
    <w:rsid w:val="00960D64"/>
    <w:rsid w:val="00961826"/>
    <w:rsid w:val="00961836"/>
    <w:rsid w:val="00961F77"/>
    <w:rsid w:val="009628C3"/>
    <w:rsid w:val="00962B06"/>
    <w:rsid w:val="00963293"/>
    <w:rsid w:val="00963307"/>
    <w:rsid w:val="00964975"/>
    <w:rsid w:val="0096515E"/>
    <w:rsid w:val="00965A4F"/>
    <w:rsid w:val="00966465"/>
    <w:rsid w:val="0096687C"/>
    <w:rsid w:val="00966C02"/>
    <w:rsid w:val="00966C11"/>
    <w:rsid w:val="00967002"/>
    <w:rsid w:val="00967678"/>
    <w:rsid w:val="00972181"/>
    <w:rsid w:val="009725E4"/>
    <w:rsid w:val="00973442"/>
    <w:rsid w:val="009743FC"/>
    <w:rsid w:val="00975F13"/>
    <w:rsid w:val="00976050"/>
    <w:rsid w:val="00976BEC"/>
    <w:rsid w:val="00976DB4"/>
    <w:rsid w:val="00977DCD"/>
    <w:rsid w:val="009822B6"/>
    <w:rsid w:val="00982D17"/>
    <w:rsid w:val="00983789"/>
    <w:rsid w:val="009837CC"/>
    <w:rsid w:val="00983829"/>
    <w:rsid w:val="00983A58"/>
    <w:rsid w:val="00983E87"/>
    <w:rsid w:val="009847AD"/>
    <w:rsid w:val="00985033"/>
    <w:rsid w:val="0098522F"/>
    <w:rsid w:val="009852CD"/>
    <w:rsid w:val="009869A5"/>
    <w:rsid w:val="00986FB7"/>
    <w:rsid w:val="00990B93"/>
    <w:rsid w:val="00991A55"/>
    <w:rsid w:val="00991AD4"/>
    <w:rsid w:val="00991D04"/>
    <w:rsid w:val="00991FA6"/>
    <w:rsid w:val="009929BB"/>
    <w:rsid w:val="00992DBB"/>
    <w:rsid w:val="009947E0"/>
    <w:rsid w:val="00997412"/>
    <w:rsid w:val="00997EC5"/>
    <w:rsid w:val="009A144A"/>
    <w:rsid w:val="009A1CA4"/>
    <w:rsid w:val="009A2253"/>
    <w:rsid w:val="009A2742"/>
    <w:rsid w:val="009A2BD7"/>
    <w:rsid w:val="009A3713"/>
    <w:rsid w:val="009A4CC9"/>
    <w:rsid w:val="009A5EBC"/>
    <w:rsid w:val="009A5F78"/>
    <w:rsid w:val="009A6061"/>
    <w:rsid w:val="009A6B28"/>
    <w:rsid w:val="009A726F"/>
    <w:rsid w:val="009A7399"/>
    <w:rsid w:val="009B0266"/>
    <w:rsid w:val="009B0619"/>
    <w:rsid w:val="009B09CD"/>
    <w:rsid w:val="009B2139"/>
    <w:rsid w:val="009B3C47"/>
    <w:rsid w:val="009B4349"/>
    <w:rsid w:val="009B4EAF"/>
    <w:rsid w:val="009B58AE"/>
    <w:rsid w:val="009B5A56"/>
    <w:rsid w:val="009B5D0B"/>
    <w:rsid w:val="009C0437"/>
    <w:rsid w:val="009C06C7"/>
    <w:rsid w:val="009C133F"/>
    <w:rsid w:val="009C1D81"/>
    <w:rsid w:val="009C220E"/>
    <w:rsid w:val="009C2464"/>
    <w:rsid w:val="009C28BC"/>
    <w:rsid w:val="009C2A53"/>
    <w:rsid w:val="009C3044"/>
    <w:rsid w:val="009C3D46"/>
    <w:rsid w:val="009C4D5B"/>
    <w:rsid w:val="009C5476"/>
    <w:rsid w:val="009C57CC"/>
    <w:rsid w:val="009C58C2"/>
    <w:rsid w:val="009C58F1"/>
    <w:rsid w:val="009C5E3A"/>
    <w:rsid w:val="009C68C1"/>
    <w:rsid w:val="009C6C93"/>
    <w:rsid w:val="009C7B2F"/>
    <w:rsid w:val="009C7BED"/>
    <w:rsid w:val="009D04BD"/>
    <w:rsid w:val="009D1822"/>
    <w:rsid w:val="009D1967"/>
    <w:rsid w:val="009D300A"/>
    <w:rsid w:val="009D396C"/>
    <w:rsid w:val="009D4503"/>
    <w:rsid w:val="009D51DC"/>
    <w:rsid w:val="009D5BF9"/>
    <w:rsid w:val="009D60FE"/>
    <w:rsid w:val="009D65C0"/>
    <w:rsid w:val="009D6EE1"/>
    <w:rsid w:val="009D719D"/>
    <w:rsid w:val="009D74B2"/>
    <w:rsid w:val="009D77E7"/>
    <w:rsid w:val="009D78C2"/>
    <w:rsid w:val="009D7DDD"/>
    <w:rsid w:val="009E02FF"/>
    <w:rsid w:val="009E05A8"/>
    <w:rsid w:val="009E0719"/>
    <w:rsid w:val="009E1EAF"/>
    <w:rsid w:val="009E2483"/>
    <w:rsid w:val="009E43D3"/>
    <w:rsid w:val="009E4450"/>
    <w:rsid w:val="009E4B7C"/>
    <w:rsid w:val="009E61B8"/>
    <w:rsid w:val="009E7620"/>
    <w:rsid w:val="009F00B6"/>
    <w:rsid w:val="009F0812"/>
    <w:rsid w:val="009F0C53"/>
    <w:rsid w:val="009F0F7C"/>
    <w:rsid w:val="009F2EAC"/>
    <w:rsid w:val="009F356E"/>
    <w:rsid w:val="009F387A"/>
    <w:rsid w:val="009F447F"/>
    <w:rsid w:val="009F508F"/>
    <w:rsid w:val="009F521F"/>
    <w:rsid w:val="009F5715"/>
    <w:rsid w:val="009F6944"/>
    <w:rsid w:val="009F7D88"/>
    <w:rsid w:val="00A00EA5"/>
    <w:rsid w:val="00A01437"/>
    <w:rsid w:val="00A0185E"/>
    <w:rsid w:val="00A01E32"/>
    <w:rsid w:val="00A03AE1"/>
    <w:rsid w:val="00A0473E"/>
    <w:rsid w:val="00A04C9B"/>
    <w:rsid w:val="00A050DD"/>
    <w:rsid w:val="00A05115"/>
    <w:rsid w:val="00A0598D"/>
    <w:rsid w:val="00A059C5"/>
    <w:rsid w:val="00A072F4"/>
    <w:rsid w:val="00A07B81"/>
    <w:rsid w:val="00A106E5"/>
    <w:rsid w:val="00A10C4E"/>
    <w:rsid w:val="00A121C3"/>
    <w:rsid w:val="00A12F99"/>
    <w:rsid w:val="00A12FB0"/>
    <w:rsid w:val="00A13BC0"/>
    <w:rsid w:val="00A14A4A"/>
    <w:rsid w:val="00A157AB"/>
    <w:rsid w:val="00A15880"/>
    <w:rsid w:val="00A15ADA"/>
    <w:rsid w:val="00A15B4D"/>
    <w:rsid w:val="00A16F5B"/>
    <w:rsid w:val="00A17B34"/>
    <w:rsid w:val="00A17B79"/>
    <w:rsid w:val="00A17D63"/>
    <w:rsid w:val="00A20861"/>
    <w:rsid w:val="00A23209"/>
    <w:rsid w:val="00A238C1"/>
    <w:rsid w:val="00A25E0D"/>
    <w:rsid w:val="00A25F48"/>
    <w:rsid w:val="00A26FD4"/>
    <w:rsid w:val="00A27208"/>
    <w:rsid w:val="00A3027C"/>
    <w:rsid w:val="00A306B9"/>
    <w:rsid w:val="00A30A2A"/>
    <w:rsid w:val="00A31336"/>
    <w:rsid w:val="00A337F7"/>
    <w:rsid w:val="00A362E6"/>
    <w:rsid w:val="00A36AFE"/>
    <w:rsid w:val="00A37B08"/>
    <w:rsid w:val="00A37B2A"/>
    <w:rsid w:val="00A37C2A"/>
    <w:rsid w:val="00A40A10"/>
    <w:rsid w:val="00A41311"/>
    <w:rsid w:val="00A42A62"/>
    <w:rsid w:val="00A432B6"/>
    <w:rsid w:val="00A44A3F"/>
    <w:rsid w:val="00A4520B"/>
    <w:rsid w:val="00A4532E"/>
    <w:rsid w:val="00A459F1"/>
    <w:rsid w:val="00A4654F"/>
    <w:rsid w:val="00A4695D"/>
    <w:rsid w:val="00A46D01"/>
    <w:rsid w:val="00A4762B"/>
    <w:rsid w:val="00A51307"/>
    <w:rsid w:val="00A51D5E"/>
    <w:rsid w:val="00A52F38"/>
    <w:rsid w:val="00A5362A"/>
    <w:rsid w:val="00A54D13"/>
    <w:rsid w:val="00A54D2A"/>
    <w:rsid w:val="00A54D94"/>
    <w:rsid w:val="00A55189"/>
    <w:rsid w:val="00A5639D"/>
    <w:rsid w:val="00A5647A"/>
    <w:rsid w:val="00A565FA"/>
    <w:rsid w:val="00A56BD9"/>
    <w:rsid w:val="00A56C85"/>
    <w:rsid w:val="00A57E8F"/>
    <w:rsid w:val="00A6076D"/>
    <w:rsid w:val="00A6121C"/>
    <w:rsid w:val="00A61324"/>
    <w:rsid w:val="00A61F66"/>
    <w:rsid w:val="00A625A3"/>
    <w:rsid w:val="00A62C78"/>
    <w:rsid w:val="00A639C9"/>
    <w:rsid w:val="00A6790A"/>
    <w:rsid w:val="00A7032A"/>
    <w:rsid w:val="00A7032D"/>
    <w:rsid w:val="00A70BEE"/>
    <w:rsid w:val="00A70EB5"/>
    <w:rsid w:val="00A72989"/>
    <w:rsid w:val="00A74230"/>
    <w:rsid w:val="00A743AF"/>
    <w:rsid w:val="00A7446D"/>
    <w:rsid w:val="00A74934"/>
    <w:rsid w:val="00A75DEF"/>
    <w:rsid w:val="00A75F2D"/>
    <w:rsid w:val="00A76389"/>
    <w:rsid w:val="00A76739"/>
    <w:rsid w:val="00A80CFD"/>
    <w:rsid w:val="00A80EA1"/>
    <w:rsid w:val="00A81AC7"/>
    <w:rsid w:val="00A82F96"/>
    <w:rsid w:val="00A83982"/>
    <w:rsid w:val="00A84780"/>
    <w:rsid w:val="00A856A8"/>
    <w:rsid w:val="00A867EF"/>
    <w:rsid w:val="00A876B7"/>
    <w:rsid w:val="00A878FD"/>
    <w:rsid w:val="00A87D36"/>
    <w:rsid w:val="00A9244A"/>
    <w:rsid w:val="00A935DE"/>
    <w:rsid w:val="00A93DD4"/>
    <w:rsid w:val="00A93F6C"/>
    <w:rsid w:val="00A940DC"/>
    <w:rsid w:val="00A9556A"/>
    <w:rsid w:val="00A95810"/>
    <w:rsid w:val="00A95AD4"/>
    <w:rsid w:val="00A960FD"/>
    <w:rsid w:val="00A9616E"/>
    <w:rsid w:val="00A976C6"/>
    <w:rsid w:val="00A97C2A"/>
    <w:rsid w:val="00AA0409"/>
    <w:rsid w:val="00AA06C3"/>
    <w:rsid w:val="00AA269A"/>
    <w:rsid w:val="00AA2E47"/>
    <w:rsid w:val="00AA2FB7"/>
    <w:rsid w:val="00AA52BD"/>
    <w:rsid w:val="00AA6505"/>
    <w:rsid w:val="00AA65D5"/>
    <w:rsid w:val="00AA6BBF"/>
    <w:rsid w:val="00AB1608"/>
    <w:rsid w:val="00AB1E14"/>
    <w:rsid w:val="00AB29D4"/>
    <w:rsid w:val="00AB4D56"/>
    <w:rsid w:val="00AB5770"/>
    <w:rsid w:val="00AB6644"/>
    <w:rsid w:val="00AB6812"/>
    <w:rsid w:val="00AB71A6"/>
    <w:rsid w:val="00AB761E"/>
    <w:rsid w:val="00AC0ABC"/>
    <w:rsid w:val="00AC0F07"/>
    <w:rsid w:val="00AC0F31"/>
    <w:rsid w:val="00AC0FDB"/>
    <w:rsid w:val="00AC2B95"/>
    <w:rsid w:val="00AC3210"/>
    <w:rsid w:val="00AC36E9"/>
    <w:rsid w:val="00AC38E3"/>
    <w:rsid w:val="00AC452C"/>
    <w:rsid w:val="00AC52D1"/>
    <w:rsid w:val="00AC58F2"/>
    <w:rsid w:val="00AC5C89"/>
    <w:rsid w:val="00AC6019"/>
    <w:rsid w:val="00AD04A7"/>
    <w:rsid w:val="00AD0AA1"/>
    <w:rsid w:val="00AD0E28"/>
    <w:rsid w:val="00AD1802"/>
    <w:rsid w:val="00AD239C"/>
    <w:rsid w:val="00AD269E"/>
    <w:rsid w:val="00AD325E"/>
    <w:rsid w:val="00AD4316"/>
    <w:rsid w:val="00AD54B4"/>
    <w:rsid w:val="00AD63EF"/>
    <w:rsid w:val="00AE0930"/>
    <w:rsid w:val="00AE11AF"/>
    <w:rsid w:val="00AE1E82"/>
    <w:rsid w:val="00AE5052"/>
    <w:rsid w:val="00AE51EA"/>
    <w:rsid w:val="00AE61D1"/>
    <w:rsid w:val="00AE6418"/>
    <w:rsid w:val="00AE6ED3"/>
    <w:rsid w:val="00AF1430"/>
    <w:rsid w:val="00AF14A5"/>
    <w:rsid w:val="00AF14AA"/>
    <w:rsid w:val="00AF1C9A"/>
    <w:rsid w:val="00AF3300"/>
    <w:rsid w:val="00AF522C"/>
    <w:rsid w:val="00AF770A"/>
    <w:rsid w:val="00B00577"/>
    <w:rsid w:val="00B00BBC"/>
    <w:rsid w:val="00B03470"/>
    <w:rsid w:val="00B03B11"/>
    <w:rsid w:val="00B045CB"/>
    <w:rsid w:val="00B05544"/>
    <w:rsid w:val="00B05AB4"/>
    <w:rsid w:val="00B0698D"/>
    <w:rsid w:val="00B06ACD"/>
    <w:rsid w:val="00B10057"/>
    <w:rsid w:val="00B10656"/>
    <w:rsid w:val="00B11F67"/>
    <w:rsid w:val="00B127C9"/>
    <w:rsid w:val="00B12938"/>
    <w:rsid w:val="00B134CD"/>
    <w:rsid w:val="00B1537F"/>
    <w:rsid w:val="00B15709"/>
    <w:rsid w:val="00B15EB0"/>
    <w:rsid w:val="00B16291"/>
    <w:rsid w:val="00B170E0"/>
    <w:rsid w:val="00B1794F"/>
    <w:rsid w:val="00B17D58"/>
    <w:rsid w:val="00B17E49"/>
    <w:rsid w:val="00B2040B"/>
    <w:rsid w:val="00B2203F"/>
    <w:rsid w:val="00B226D7"/>
    <w:rsid w:val="00B252E2"/>
    <w:rsid w:val="00B2587C"/>
    <w:rsid w:val="00B261BD"/>
    <w:rsid w:val="00B278BC"/>
    <w:rsid w:val="00B310A7"/>
    <w:rsid w:val="00B31AA6"/>
    <w:rsid w:val="00B31B43"/>
    <w:rsid w:val="00B35D1D"/>
    <w:rsid w:val="00B36253"/>
    <w:rsid w:val="00B3713F"/>
    <w:rsid w:val="00B37657"/>
    <w:rsid w:val="00B378B0"/>
    <w:rsid w:val="00B37FAF"/>
    <w:rsid w:val="00B421DF"/>
    <w:rsid w:val="00B429B5"/>
    <w:rsid w:val="00B42DC0"/>
    <w:rsid w:val="00B43759"/>
    <w:rsid w:val="00B43C8E"/>
    <w:rsid w:val="00B448BE"/>
    <w:rsid w:val="00B45701"/>
    <w:rsid w:val="00B45B33"/>
    <w:rsid w:val="00B46011"/>
    <w:rsid w:val="00B465E3"/>
    <w:rsid w:val="00B469DB"/>
    <w:rsid w:val="00B47454"/>
    <w:rsid w:val="00B47B03"/>
    <w:rsid w:val="00B52DC4"/>
    <w:rsid w:val="00B5454F"/>
    <w:rsid w:val="00B5481D"/>
    <w:rsid w:val="00B56076"/>
    <w:rsid w:val="00B56412"/>
    <w:rsid w:val="00B573A8"/>
    <w:rsid w:val="00B575B5"/>
    <w:rsid w:val="00B577BD"/>
    <w:rsid w:val="00B57E88"/>
    <w:rsid w:val="00B60962"/>
    <w:rsid w:val="00B629BA"/>
    <w:rsid w:val="00B62F39"/>
    <w:rsid w:val="00B64D50"/>
    <w:rsid w:val="00B64EBA"/>
    <w:rsid w:val="00B66A9C"/>
    <w:rsid w:val="00B71F1C"/>
    <w:rsid w:val="00B72CBE"/>
    <w:rsid w:val="00B74F40"/>
    <w:rsid w:val="00B7579A"/>
    <w:rsid w:val="00B7689F"/>
    <w:rsid w:val="00B772B4"/>
    <w:rsid w:val="00B820F5"/>
    <w:rsid w:val="00B83103"/>
    <w:rsid w:val="00B83133"/>
    <w:rsid w:val="00B836FA"/>
    <w:rsid w:val="00B83734"/>
    <w:rsid w:val="00B8546B"/>
    <w:rsid w:val="00B86242"/>
    <w:rsid w:val="00B86A69"/>
    <w:rsid w:val="00B86AFE"/>
    <w:rsid w:val="00B871A9"/>
    <w:rsid w:val="00B903A8"/>
    <w:rsid w:val="00B90B81"/>
    <w:rsid w:val="00B90E2A"/>
    <w:rsid w:val="00B91599"/>
    <w:rsid w:val="00B915B8"/>
    <w:rsid w:val="00B91E2A"/>
    <w:rsid w:val="00B92DC9"/>
    <w:rsid w:val="00B94201"/>
    <w:rsid w:val="00B94C7C"/>
    <w:rsid w:val="00B951C3"/>
    <w:rsid w:val="00B95616"/>
    <w:rsid w:val="00B95BCC"/>
    <w:rsid w:val="00B95FE9"/>
    <w:rsid w:val="00B970FE"/>
    <w:rsid w:val="00B97DCA"/>
    <w:rsid w:val="00BA00EF"/>
    <w:rsid w:val="00BA09FE"/>
    <w:rsid w:val="00BA19EC"/>
    <w:rsid w:val="00BA205B"/>
    <w:rsid w:val="00BA25DC"/>
    <w:rsid w:val="00BA2A57"/>
    <w:rsid w:val="00BA377A"/>
    <w:rsid w:val="00BA37AF"/>
    <w:rsid w:val="00BA39D7"/>
    <w:rsid w:val="00BA3F88"/>
    <w:rsid w:val="00BA43EB"/>
    <w:rsid w:val="00BA4E15"/>
    <w:rsid w:val="00BA583C"/>
    <w:rsid w:val="00BA5878"/>
    <w:rsid w:val="00BA64F1"/>
    <w:rsid w:val="00BA6E51"/>
    <w:rsid w:val="00BB0492"/>
    <w:rsid w:val="00BB0C06"/>
    <w:rsid w:val="00BB1710"/>
    <w:rsid w:val="00BB1BD8"/>
    <w:rsid w:val="00BB24F5"/>
    <w:rsid w:val="00BB40CD"/>
    <w:rsid w:val="00BB5F00"/>
    <w:rsid w:val="00BB6C77"/>
    <w:rsid w:val="00BB6E80"/>
    <w:rsid w:val="00BB6EB0"/>
    <w:rsid w:val="00BB6F48"/>
    <w:rsid w:val="00BC0C70"/>
    <w:rsid w:val="00BC1980"/>
    <w:rsid w:val="00BC256A"/>
    <w:rsid w:val="00BC5807"/>
    <w:rsid w:val="00BC5C82"/>
    <w:rsid w:val="00BC62F0"/>
    <w:rsid w:val="00BC631B"/>
    <w:rsid w:val="00BD064A"/>
    <w:rsid w:val="00BD081F"/>
    <w:rsid w:val="00BD1BB4"/>
    <w:rsid w:val="00BD1E5B"/>
    <w:rsid w:val="00BD263D"/>
    <w:rsid w:val="00BD2B11"/>
    <w:rsid w:val="00BD3408"/>
    <w:rsid w:val="00BD4041"/>
    <w:rsid w:val="00BD43AB"/>
    <w:rsid w:val="00BD5184"/>
    <w:rsid w:val="00BD62A0"/>
    <w:rsid w:val="00BD6407"/>
    <w:rsid w:val="00BD75FB"/>
    <w:rsid w:val="00BD7B34"/>
    <w:rsid w:val="00BE1586"/>
    <w:rsid w:val="00BE1F7D"/>
    <w:rsid w:val="00BE2193"/>
    <w:rsid w:val="00BE3457"/>
    <w:rsid w:val="00BE77EA"/>
    <w:rsid w:val="00BF0253"/>
    <w:rsid w:val="00BF05F1"/>
    <w:rsid w:val="00BF096E"/>
    <w:rsid w:val="00BF0F1A"/>
    <w:rsid w:val="00BF1DF7"/>
    <w:rsid w:val="00BF28C0"/>
    <w:rsid w:val="00BF2CB8"/>
    <w:rsid w:val="00BF2F84"/>
    <w:rsid w:val="00BF3186"/>
    <w:rsid w:val="00BF3540"/>
    <w:rsid w:val="00BF3C0C"/>
    <w:rsid w:val="00BF4B40"/>
    <w:rsid w:val="00BF4D7A"/>
    <w:rsid w:val="00BF5565"/>
    <w:rsid w:val="00BF6FD4"/>
    <w:rsid w:val="00BF729C"/>
    <w:rsid w:val="00BF72E5"/>
    <w:rsid w:val="00C005D7"/>
    <w:rsid w:val="00C009BF"/>
    <w:rsid w:val="00C0112D"/>
    <w:rsid w:val="00C01AA3"/>
    <w:rsid w:val="00C023DC"/>
    <w:rsid w:val="00C04F6C"/>
    <w:rsid w:val="00C05477"/>
    <w:rsid w:val="00C05519"/>
    <w:rsid w:val="00C05CF5"/>
    <w:rsid w:val="00C063BD"/>
    <w:rsid w:val="00C07B7B"/>
    <w:rsid w:val="00C07D1F"/>
    <w:rsid w:val="00C106B6"/>
    <w:rsid w:val="00C11955"/>
    <w:rsid w:val="00C12ADA"/>
    <w:rsid w:val="00C12BC3"/>
    <w:rsid w:val="00C13780"/>
    <w:rsid w:val="00C142E4"/>
    <w:rsid w:val="00C1447B"/>
    <w:rsid w:val="00C14610"/>
    <w:rsid w:val="00C14E8E"/>
    <w:rsid w:val="00C1582D"/>
    <w:rsid w:val="00C16D7F"/>
    <w:rsid w:val="00C21233"/>
    <w:rsid w:val="00C21BC2"/>
    <w:rsid w:val="00C24084"/>
    <w:rsid w:val="00C24519"/>
    <w:rsid w:val="00C24ED8"/>
    <w:rsid w:val="00C25032"/>
    <w:rsid w:val="00C25F19"/>
    <w:rsid w:val="00C26167"/>
    <w:rsid w:val="00C26308"/>
    <w:rsid w:val="00C31CB7"/>
    <w:rsid w:val="00C32227"/>
    <w:rsid w:val="00C34014"/>
    <w:rsid w:val="00C34BF7"/>
    <w:rsid w:val="00C36404"/>
    <w:rsid w:val="00C367AF"/>
    <w:rsid w:val="00C37311"/>
    <w:rsid w:val="00C37FA3"/>
    <w:rsid w:val="00C40C08"/>
    <w:rsid w:val="00C40D1C"/>
    <w:rsid w:val="00C42D4D"/>
    <w:rsid w:val="00C46FC7"/>
    <w:rsid w:val="00C505AD"/>
    <w:rsid w:val="00C537F3"/>
    <w:rsid w:val="00C5452E"/>
    <w:rsid w:val="00C54BD2"/>
    <w:rsid w:val="00C55331"/>
    <w:rsid w:val="00C56567"/>
    <w:rsid w:val="00C56CCE"/>
    <w:rsid w:val="00C56CEC"/>
    <w:rsid w:val="00C606D5"/>
    <w:rsid w:val="00C60A71"/>
    <w:rsid w:val="00C61B3E"/>
    <w:rsid w:val="00C621E2"/>
    <w:rsid w:val="00C62C89"/>
    <w:rsid w:val="00C62CE5"/>
    <w:rsid w:val="00C63A5C"/>
    <w:rsid w:val="00C64582"/>
    <w:rsid w:val="00C647B5"/>
    <w:rsid w:val="00C64860"/>
    <w:rsid w:val="00C64BFB"/>
    <w:rsid w:val="00C65DDB"/>
    <w:rsid w:val="00C667AA"/>
    <w:rsid w:val="00C66847"/>
    <w:rsid w:val="00C66E5A"/>
    <w:rsid w:val="00C67025"/>
    <w:rsid w:val="00C6754D"/>
    <w:rsid w:val="00C67853"/>
    <w:rsid w:val="00C67B90"/>
    <w:rsid w:val="00C67C93"/>
    <w:rsid w:val="00C67F26"/>
    <w:rsid w:val="00C7184E"/>
    <w:rsid w:val="00C71B2F"/>
    <w:rsid w:val="00C71DA0"/>
    <w:rsid w:val="00C72247"/>
    <w:rsid w:val="00C723BA"/>
    <w:rsid w:val="00C72521"/>
    <w:rsid w:val="00C728F4"/>
    <w:rsid w:val="00C729D8"/>
    <w:rsid w:val="00C72B25"/>
    <w:rsid w:val="00C74037"/>
    <w:rsid w:val="00C75B41"/>
    <w:rsid w:val="00C75F5C"/>
    <w:rsid w:val="00C76762"/>
    <w:rsid w:val="00C76810"/>
    <w:rsid w:val="00C816E2"/>
    <w:rsid w:val="00C828F0"/>
    <w:rsid w:val="00C853C4"/>
    <w:rsid w:val="00C85684"/>
    <w:rsid w:val="00C868F8"/>
    <w:rsid w:val="00C869CC"/>
    <w:rsid w:val="00C86EC5"/>
    <w:rsid w:val="00C90702"/>
    <w:rsid w:val="00C90CA5"/>
    <w:rsid w:val="00C90DAC"/>
    <w:rsid w:val="00C914EC"/>
    <w:rsid w:val="00C922F9"/>
    <w:rsid w:val="00C92718"/>
    <w:rsid w:val="00C93715"/>
    <w:rsid w:val="00C940BE"/>
    <w:rsid w:val="00C94243"/>
    <w:rsid w:val="00C945D6"/>
    <w:rsid w:val="00C94A10"/>
    <w:rsid w:val="00C95BF0"/>
    <w:rsid w:val="00C96E7C"/>
    <w:rsid w:val="00CA01C7"/>
    <w:rsid w:val="00CA0458"/>
    <w:rsid w:val="00CA0CFA"/>
    <w:rsid w:val="00CA10C3"/>
    <w:rsid w:val="00CA11AA"/>
    <w:rsid w:val="00CA150B"/>
    <w:rsid w:val="00CA5DE3"/>
    <w:rsid w:val="00CA69F1"/>
    <w:rsid w:val="00CA6A27"/>
    <w:rsid w:val="00CA6EFD"/>
    <w:rsid w:val="00CA7751"/>
    <w:rsid w:val="00CB0CA0"/>
    <w:rsid w:val="00CB193B"/>
    <w:rsid w:val="00CB2352"/>
    <w:rsid w:val="00CB2F5B"/>
    <w:rsid w:val="00CB3761"/>
    <w:rsid w:val="00CB376D"/>
    <w:rsid w:val="00CB4AA6"/>
    <w:rsid w:val="00CB5823"/>
    <w:rsid w:val="00CB5A6D"/>
    <w:rsid w:val="00CB7EDD"/>
    <w:rsid w:val="00CC022F"/>
    <w:rsid w:val="00CC02B3"/>
    <w:rsid w:val="00CC0501"/>
    <w:rsid w:val="00CC0FDE"/>
    <w:rsid w:val="00CC1263"/>
    <w:rsid w:val="00CC21C5"/>
    <w:rsid w:val="00CC3839"/>
    <w:rsid w:val="00CC389A"/>
    <w:rsid w:val="00CC4543"/>
    <w:rsid w:val="00CC4FA3"/>
    <w:rsid w:val="00CC5F5A"/>
    <w:rsid w:val="00CC6655"/>
    <w:rsid w:val="00CC6774"/>
    <w:rsid w:val="00CC7C2D"/>
    <w:rsid w:val="00CD0136"/>
    <w:rsid w:val="00CD05F2"/>
    <w:rsid w:val="00CD214E"/>
    <w:rsid w:val="00CD2350"/>
    <w:rsid w:val="00CD28F6"/>
    <w:rsid w:val="00CD2ADC"/>
    <w:rsid w:val="00CD3252"/>
    <w:rsid w:val="00CD4962"/>
    <w:rsid w:val="00CD4C96"/>
    <w:rsid w:val="00CD541F"/>
    <w:rsid w:val="00CD5A30"/>
    <w:rsid w:val="00CD5EBE"/>
    <w:rsid w:val="00CD67A8"/>
    <w:rsid w:val="00CE02BD"/>
    <w:rsid w:val="00CE0676"/>
    <w:rsid w:val="00CE2F57"/>
    <w:rsid w:val="00CE3289"/>
    <w:rsid w:val="00CE3447"/>
    <w:rsid w:val="00CE3E12"/>
    <w:rsid w:val="00CE4586"/>
    <w:rsid w:val="00CE4D50"/>
    <w:rsid w:val="00CE4F8D"/>
    <w:rsid w:val="00CE54F8"/>
    <w:rsid w:val="00CE6E09"/>
    <w:rsid w:val="00CE733A"/>
    <w:rsid w:val="00CE7342"/>
    <w:rsid w:val="00CF2B1F"/>
    <w:rsid w:val="00CF2F0A"/>
    <w:rsid w:val="00CF47CB"/>
    <w:rsid w:val="00CF516D"/>
    <w:rsid w:val="00CF535A"/>
    <w:rsid w:val="00CF5616"/>
    <w:rsid w:val="00CF5655"/>
    <w:rsid w:val="00CF5D49"/>
    <w:rsid w:val="00CF60CF"/>
    <w:rsid w:val="00CF74DA"/>
    <w:rsid w:val="00CF7AFB"/>
    <w:rsid w:val="00D01269"/>
    <w:rsid w:val="00D0189B"/>
    <w:rsid w:val="00D01947"/>
    <w:rsid w:val="00D01EB1"/>
    <w:rsid w:val="00D02740"/>
    <w:rsid w:val="00D034F7"/>
    <w:rsid w:val="00D03BA3"/>
    <w:rsid w:val="00D041AB"/>
    <w:rsid w:val="00D0421E"/>
    <w:rsid w:val="00D056CD"/>
    <w:rsid w:val="00D07013"/>
    <w:rsid w:val="00D077F2"/>
    <w:rsid w:val="00D111B0"/>
    <w:rsid w:val="00D115E9"/>
    <w:rsid w:val="00D11FAA"/>
    <w:rsid w:val="00D12F9D"/>
    <w:rsid w:val="00D133FB"/>
    <w:rsid w:val="00D14299"/>
    <w:rsid w:val="00D15807"/>
    <w:rsid w:val="00D16085"/>
    <w:rsid w:val="00D1630E"/>
    <w:rsid w:val="00D17340"/>
    <w:rsid w:val="00D17B7C"/>
    <w:rsid w:val="00D20170"/>
    <w:rsid w:val="00D20221"/>
    <w:rsid w:val="00D2051C"/>
    <w:rsid w:val="00D21B45"/>
    <w:rsid w:val="00D234E2"/>
    <w:rsid w:val="00D237F8"/>
    <w:rsid w:val="00D251A3"/>
    <w:rsid w:val="00D25504"/>
    <w:rsid w:val="00D26B28"/>
    <w:rsid w:val="00D26EC7"/>
    <w:rsid w:val="00D278CC"/>
    <w:rsid w:val="00D3026C"/>
    <w:rsid w:val="00D30F8F"/>
    <w:rsid w:val="00D31F3B"/>
    <w:rsid w:val="00D32EF0"/>
    <w:rsid w:val="00D32F06"/>
    <w:rsid w:val="00D3310A"/>
    <w:rsid w:val="00D35C1F"/>
    <w:rsid w:val="00D3632B"/>
    <w:rsid w:val="00D36EC2"/>
    <w:rsid w:val="00D378B0"/>
    <w:rsid w:val="00D37FDE"/>
    <w:rsid w:val="00D4167E"/>
    <w:rsid w:val="00D41B7F"/>
    <w:rsid w:val="00D41E01"/>
    <w:rsid w:val="00D41E6D"/>
    <w:rsid w:val="00D42560"/>
    <w:rsid w:val="00D437D3"/>
    <w:rsid w:val="00D443FF"/>
    <w:rsid w:val="00D477E3"/>
    <w:rsid w:val="00D47CC6"/>
    <w:rsid w:val="00D50101"/>
    <w:rsid w:val="00D50453"/>
    <w:rsid w:val="00D50C4F"/>
    <w:rsid w:val="00D5110C"/>
    <w:rsid w:val="00D512E2"/>
    <w:rsid w:val="00D51CA8"/>
    <w:rsid w:val="00D52058"/>
    <w:rsid w:val="00D52B18"/>
    <w:rsid w:val="00D536E2"/>
    <w:rsid w:val="00D538C1"/>
    <w:rsid w:val="00D53958"/>
    <w:rsid w:val="00D550CC"/>
    <w:rsid w:val="00D5583F"/>
    <w:rsid w:val="00D55904"/>
    <w:rsid w:val="00D561AC"/>
    <w:rsid w:val="00D57B78"/>
    <w:rsid w:val="00D57E25"/>
    <w:rsid w:val="00D611D3"/>
    <w:rsid w:val="00D61745"/>
    <w:rsid w:val="00D6181A"/>
    <w:rsid w:val="00D62728"/>
    <w:rsid w:val="00D629EF"/>
    <w:rsid w:val="00D637E1"/>
    <w:rsid w:val="00D64B4F"/>
    <w:rsid w:val="00D64D08"/>
    <w:rsid w:val="00D65186"/>
    <w:rsid w:val="00D66892"/>
    <w:rsid w:val="00D6736A"/>
    <w:rsid w:val="00D67557"/>
    <w:rsid w:val="00D70C33"/>
    <w:rsid w:val="00D714D1"/>
    <w:rsid w:val="00D7435E"/>
    <w:rsid w:val="00D745E4"/>
    <w:rsid w:val="00D7464B"/>
    <w:rsid w:val="00D750BF"/>
    <w:rsid w:val="00D75D86"/>
    <w:rsid w:val="00D75E0F"/>
    <w:rsid w:val="00D75F7F"/>
    <w:rsid w:val="00D76211"/>
    <w:rsid w:val="00D810B5"/>
    <w:rsid w:val="00D81BCA"/>
    <w:rsid w:val="00D831C3"/>
    <w:rsid w:val="00D8338B"/>
    <w:rsid w:val="00D836B7"/>
    <w:rsid w:val="00D85D9F"/>
    <w:rsid w:val="00D8650D"/>
    <w:rsid w:val="00D87714"/>
    <w:rsid w:val="00D90FE4"/>
    <w:rsid w:val="00D91066"/>
    <w:rsid w:val="00D9123A"/>
    <w:rsid w:val="00D9157B"/>
    <w:rsid w:val="00D93548"/>
    <w:rsid w:val="00D93DB2"/>
    <w:rsid w:val="00D9517F"/>
    <w:rsid w:val="00D9594B"/>
    <w:rsid w:val="00D967AD"/>
    <w:rsid w:val="00D96819"/>
    <w:rsid w:val="00D969DF"/>
    <w:rsid w:val="00D974B8"/>
    <w:rsid w:val="00D974F2"/>
    <w:rsid w:val="00D97541"/>
    <w:rsid w:val="00DA0B45"/>
    <w:rsid w:val="00DA0D64"/>
    <w:rsid w:val="00DA116A"/>
    <w:rsid w:val="00DA1DC4"/>
    <w:rsid w:val="00DA1F76"/>
    <w:rsid w:val="00DA30B0"/>
    <w:rsid w:val="00DA363F"/>
    <w:rsid w:val="00DA6271"/>
    <w:rsid w:val="00DA64C9"/>
    <w:rsid w:val="00DA6707"/>
    <w:rsid w:val="00DA73AD"/>
    <w:rsid w:val="00DA7914"/>
    <w:rsid w:val="00DB1BBB"/>
    <w:rsid w:val="00DB378B"/>
    <w:rsid w:val="00DB3F14"/>
    <w:rsid w:val="00DB4DDB"/>
    <w:rsid w:val="00DB69F7"/>
    <w:rsid w:val="00DB6DE0"/>
    <w:rsid w:val="00DB7CCC"/>
    <w:rsid w:val="00DC0AE0"/>
    <w:rsid w:val="00DC0BAE"/>
    <w:rsid w:val="00DC0D3F"/>
    <w:rsid w:val="00DC157B"/>
    <w:rsid w:val="00DC17CA"/>
    <w:rsid w:val="00DC44BB"/>
    <w:rsid w:val="00DC4F53"/>
    <w:rsid w:val="00DC6DD0"/>
    <w:rsid w:val="00DC7721"/>
    <w:rsid w:val="00DD1EC1"/>
    <w:rsid w:val="00DD231F"/>
    <w:rsid w:val="00DD2758"/>
    <w:rsid w:val="00DD2BB4"/>
    <w:rsid w:val="00DD2EF6"/>
    <w:rsid w:val="00DD31F9"/>
    <w:rsid w:val="00DD35AE"/>
    <w:rsid w:val="00DD3F9A"/>
    <w:rsid w:val="00DD436F"/>
    <w:rsid w:val="00DD4455"/>
    <w:rsid w:val="00DD6154"/>
    <w:rsid w:val="00DD6E86"/>
    <w:rsid w:val="00DD752B"/>
    <w:rsid w:val="00DE027C"/>
    <w:rsid w:val="00DE04D7"/>
    <w:rsid w:val="00DE0979"/>
    <w:rsid w:val="00DE0E12"/>
    <w:rsid w:val="00DE13FD"/>
    <w:rsid w:val="00DE1F67"/>
    <w:rsid w:val="00DE33B9"/>
    <w:rsid w:val="00DE35D4"/>
    <w:rsid w:val="00DE3A2B"/>
    <w:rsid w:val="00DE3F23"/>
    <w:rsid w:val="00DE4692"/>
    <w:rsid w:val="00DE5BA6"/>
    <w:rsid w:val="00DE7BB4"/>
    <w:rsid w:val="00DF09AD"/>
    <w:rsid w:val="00DF192C"/>
    <w:rsid w:val="00DF3AA3"/>
    <w:rsid w:val="00DF5041"/>
    <w:rsid w:val="00DF5110"/>
    <w:rsid w:val="00DF58A1"/>
    <w:rsid w:val="00DF7D2B"/>
    <w:rsid w:val="00E03E9E"/>
    <w:rsid w:val="00E052D5"/>
    <w:rsid w:val="00E0537B"/>
    <w:rsid w:val="00E064DB"/>
    <w:rsid w:val="00E07493"/>
    <w:rsid w:val="00E0769E"/>
    <w:rsid w:val="00E10733"/>
    <w:rsid w:val="00E11722"/>
    <w:rsid w:val="00E1212A"/>
    <w:rsid w:val="00E130BC"/>
    <w:rsid w:val="00E131C1"/>
    <w:rsid w:val="00E14724"/>
    <w:rsid w:val="00E150BC"/>
    <w:rsid w:val="00E16469"/>
    <w:rsid w:val="00E16F7B"/>
    <w:rsid w:val="00E20944"/>
    <w:rsid w:val="00E222F5"/>
    <w:rsid w:val="00E22451"/>
    <w:rsid w:val="00E231C8"/>
    <w:rsid w:val="00E24D75"/>
    <w:rsid w:val="00E24F8C"/>
    <w:rsid w:val="00E25961"/>
    <w:rsid w:val="00E2600E"/>
    <w:rsid w:val="00E260A3"/>
    <w:rsid w:val="00E261A3"/>
    <w:rsid w:val="00E26BDD"/>
    <w:rsid w:val="00E2757B"/>
    <w:rsid w:val="00E27AA1"/>
    <w:rsid w:val="00E27F50"/>
    <w:rsid w:val="00E30EC5"/>
    <w:rsid w:val="00E31035"/>
    <w:rsid w:val="00E31090"/>
    <w:rsid w:val="00E31C04"/>
    <w:rsid w:val="00E32F24"/>
    <w:rsid w:val="00E33632"/>
    <w:rsid w:val="00E337EC"/>
    <w:rsid w:val="00E33DED"/>
    <w:rsid w:val="00E351F2"/>
    <w:rsid w:val="00E364DC"/>
    <w:rsid w:val="00E36DF3"/>
    <w:rsid w:val="00E37D3F"/>
    <w:rsid w:val="00E37DD8"/>
    <w:rsid w:val="00E4092A"/>
    <w:rsid w:val="00E409DD"/>
    <w:rsid w:val="00E42917"/>
    <w:rsid w:val="00E4298E"/>
    <w:rsid w:val="00E432CA"/>
    <w:rsid w:val="00E4348F"/>
    <w:rsid w:val="00E442B1"/>
    <w:rsid w:val="00E44636"/>
    <w:rsid w:val="00E45B9F"/>
    <w:rsid w:val="00E461DA"/>
    <w:rsid w:val="00E465BD"/>
    <w:rsid w:val="00E469D8"/>
    <w:rsid w:val="00E46E6A"/>
    <w:rsid w:val="00E50CAA"/>
    <w:rsid w:val="00E52060"/>
    <w:rsid w:val="00E52E99"/>
    <w:rsid w:val="00E5302D"/>
    <w:rsid w:val="00E530F5"/>
    <w:rsid w:val="00E532C7"/>
    <w:rsid w:val="00E53423"/>
    <w:rsid w:val="00E538B2"/>
    <w:rsid w:val="00E53DBF"/>
    <w:rsid w:val="00E57740"/>
    <w:rsid w:val="00E601CB"/>
    <w:rsid w:val="00E61EFC"/>
    <w:rsid w:val="00E629FF"/>
    <w:rsid w:val="00E62B80"/>
    <w:rsid w:val="00E64280"/>
    <w:rsid w:val="00E64324"/>
    <w:rsid w:val="00E65766"/>
    <w:rsid w:val="00E6602E"/>
    <w:rsid w:val="00E67033"/>
    <w:rsid w:val="00E674D1"/>
    <w:rsid w:val="00E70294"/>
    <w:rsid w:val="00E702ED"/>
    <w:rsid w:val="00E70C20"/>
    <w:rsid w:val="00E70D93"/>
    <w:rsid w:val="00E70F10"/>
    <w:rsid w:val="00E7128B"/>
    <w:rsid w:val="00E7207F"/>
    <w:rsid w:val="00E73703"/>
    <w:rsid w:val="00E74ABF"/>
    <w:rsid w:val="00E75B9D"/>
    <w:rsid w:val="00E76379"/>
    <w:rsid w:val="00E76CA3"/>
    <w:rsid w:val="00E76DDD"/>
    <w:rsid w:val="00E76EFD"/>
    <w:rsid w:val="00E7763D"/>
    <w:rsid w:val="00E80229"/>
    <w:rsid w:val="00E8117B"/>
    <w:rsid w:val="00E82921"/>
    <w:rsid w:val="00E83509"/>
    <w:rsid w:val="00E84455"/>
    <w:rsid w:val="00E873BD"/>
    <w:rsid w:val="00E90D8C"/>
    <w:rsid w:val="00E9124C"/>
    <w:rsid w:val="00E91588"/>
    <w:rsid w:val="00E928C0"/>
    <w:rsid w:val="00E92ADE"/>
    <w:rsid w:val="00E932B0"/>
    <w:rsid w:val="00E942AF"/>
    <w:rsid w:val="00E949B3"/>
    <w:rsid w:val="00E95137"/>
    <w:rsid w:val="00E9792E"/>
    <w:rsid w:val="00EA1A85"/>
    <w:rsid w:val="00EA2538"/>
    <w:rsid w:val="00EA262E"/>
    <w:rsid w:val="00EA3556"/>
    <w:rsid w:val="00EA3BC1"/>
    <w:rsid w:val="00EA3D97"/>
    <w:rsid w:val="00EA4CF9"/>
    <w:rsid w:val="00EA4D2E"/>
    <w:rsid w:val="00EA5D58"/>
    <w:rsid w:val="00EA66CD"/>
    <w:rsid w:val="00EA66E8"/>
    <w:rsid w:val="00EA72B5"/>
    <w:rsid w:val="00EA74F4"/>
    <w:rsid w:val="00EB1EF9"/>
    <w:rsid w:val="00EB257B"/>
    <w:rsid w:val="00EB4C9B"/>
    <w:rsid w:val="00EB59E2"/>
    <w:rsid w:val="00EB68E1"/>
    <w:rsid w:val="00EB78EC"/>
    <w:rsid w:val="00EC2416"/>
    <w:rsid w:val="00EC2884"/>
    <w:rsid w:val="00EC2BED"/>
    <w:rsid w:val="00EC4322"/>
    <w:rsid w:val="00EC4784"/>
    <w:rsid w:val="00EC47AA"/>
    <w:rsid w:val="00EC483A"/>
    <w:rsid w:val="00EC4ABD"/>
    <w:rsid w:val="00EC4DFE"/>
    <w:rsid w:val="00EC4F70"/>
    <w:rsid w:val="00EC5731"/>
    <w:rsid w:val="00EC76E8"/>
    <w:rsid w:val="00ED0852"/>
    <w:rsid w:val="00ED0CB3"/>
    <w:rsid w:val="00ED0FC3"/>
    <w:rsid w:val="00ED268C"/>
    <w:rsid w:val="00ED2B03"/>
    <w:rsid w:val="00ED3919"/>
    <w:rsid w:val="00ED3BEE"/>
    <w:rsid w:val="00ED4916"/>
    <w:rsid w:val="00ED4C82"/>
    <w:rsid w:val="00ED4FCA"/>
    <w:rsid w:val="00ED60F3"/>
    <w:rsid w:val="00ED68BA"/>
    <w:rsid w:val="00ED6C30"/>
    <w:rsid w:val="00ED74B4"/>
    <w:rsid w:val="00ED7943"/>
    <w:rsid w:val="00ED7B1E"/>
    <w:rsid w:val="00EE0445"/>
    <w:rsid w:val="00EE1CF3"/>
    <w:rsid w:val="00EE27B6"/>
    <w:rsid w:val="00EE295B"/>
    <w:rsid w:val="00EE3A19"/>
    <w:rsid w:val="00EE4281"/>
    <w:rsid w:val="00EE45E9"/>
    <w:rsid w:val="00EE522C"/>
    <w:rsid w:val="00EE5B79"/>
    <w:rsid w:val="00EE7231"/>
    <w:rsid w:val="00EE7D7C"/>
    <w:rsid w:val="00EF17E7"/>
    <w:rsid w:val="00EF1C9B"/>
    <w:rsid w:val="00EF274C"/>
    <w:rsid w:val="00EF2BF0"/>
    <w:rsid w:val="00EF33A7"/>
    <w:rsid w:val="00EF391C"/>
    <w:rsid w:val="00EF4057"/>
    <w:rsid w:val="00EF4480"/>
    <w:rsid w:val="00EF48F0"/>
    <w:rsid w:val="00EF4C17"/>
    <w:rsid w:val="00EF5A74"/>
    <w:rsid w:val="00EF5C76"/>
    <w:rsid w:val="00EF717B"/>
    <w:rsid w:val="00EF7A50"/>
    <w:rsid w:val="00F01BC7"/>
    <w:rsid w:val="00F039CC"/>
    <w:rsid w:val="00F04035"/>
    <w:rsid w:val="00F04779"/>
    <w:rsid w:val="00F04880"/>
    <w:rsid w:val="00F04F8F"/>
    <w:rsid w:val="00F0529A"/>
    <w:rsid w:val="00F05B44"/>
    <w:rsid w:val="00F06870"/>
    <w:rsid w:val="00F0727A"/>
    <w:rsid w:val="00F07459"/>
    <w:rsid w:val="00F07F2D"/>
    <w:rsid w:val="00F1064E"/>
    <w:rsid w:val="00F10CFB"/>
    <w:rsid w:val="00F11458"/>
    <w:rsid w:val="00F11B29"/>
    <w:rsid w:val="00F12AD3"/>
    <w:rsid w:val="00F12BE9"/>
    <w:rsid w:val="00F12EB9"/>
    <w:rsid w:val="00F144B4"/>
    <w:rsid w:val="00F149A1"/>
    <w:rsid w:val="00F15EC2"/>
    <w:rsid w:val="00F162B1"/>
    <w:rsid w:val="00F20A77"/>
    <w:rsid w:val="00F22393"/>
    <w:rsid w:val="00F2288A"/>
    <w:rsid w:val="00F22D8B"/>
    <w:rsid w:val="00F23392"/>
    <w:rsid w:val="00F2382F"/>
    <w:rsid w:val="00F23BD2"/>
    <w:rsid w:val="00F23E2F"/>
    <w:rsid w:val="00F25B58"/>
    <w:rsid w:val="00F273D9"/>
    <w:rsid w:val="00F3003F"/>
    <w:rsid w:val="00F31B10"/>
    <w:rsid w:val="00F31DAB"/>
    <w:rsid w:val="00F320B3"/>
    <w:rsid w:val="00F33352"/>
    <w:rsid w:val="00F33DBD"/>
    <w:rsid w:val="00F3565B"/>
    <w:rsid w:val="00F3580C"/>
    <w:rsid w:val="00F3712E"/>
    <w:rsid w:val="00F376F4"/>
    <w:rsid w:val="00F412D5"/>
    <w:rsid w:val="00F41B31"/>
    <w:rsid w:val="00F41F92"/>
    <w:rsid w:val="00F41F9E"/>
    <w:rsid w:val="00F432F7"/>
    <w:rsid w:val="00F4401E"/>
    <w:rsid w:val="00F44A4D"/>
    <w:rsid w:val="00F44F9B"/>
    <w:rsid w:val="00F45583"/>
    <w:rsid w:val="00F47A52"/>
    <w:rsid w:val="00F500B4"/>
    <w:rsid w:val="00F5011B"/>
    <w:rsid w:val="00F50AC6"/>
    <w:rsid w:val="00F52468"/>
    <w:rsid w:val="00F525A2"/>
    <w:rsid w:val="00F52D6B"/>
    <w:rsid w:val="00F5316C"/>
    <w:rsid w:val="00F53847"/>
    <w:rsid w:val="00F55AB0"/>
    <w:rsid w:val="00F55D98"/>
    <w:rsid w:val="00F57F32"/>
    <w:rsid w:val="00F611CA"/>
    <w:rsid w:val="00F620B2"/>
    <w:rsid w:val="00F622F4"/>
    <w:rsid w:val="00F62F5A"/>
    <w:rsid w:val="00F63034"/>
    <w:rsid w:val="00F63142"/>
    <w:rsid w:val="00F638B7"/>
    <w:rsid w:val="00F63D8F"/>
    <w:rsid w:val="00F63E9C"/>
    <w:rsid w:val="00F63F4C"/>
    <w:rsid w:val="00F6504A"/>
    <w:rsid w:val="00F65FDF"/>
    <w:rsid w:val="00F66D97"/>
    <w:rsid w:val="00F66E08"/>
    <w:rsid w:val="00F671ED"/>
    <w:rsid w:val="00F67A75"/>
    <w:rsid w:val="00F7072F"/>
    <w:rsid w:val="00F7117E"/>
    <w:rsid w:val="00F71616"/>
    <w:rsid w:val="00F74582"/>
    <w:rsid w:val="00F749CB"/>
    <w:rsid w:val="00F76340"/>
    <w:rsid w:val="00F766DE"/>
    <w:rsid w:val="00F7721C"/>
    <w:rsid w:val="00F80363"/>
    <w:rsid w:val="00F8117C"/>
    <w:rsid w:val="00F81DDF"/>
    <w:rsid w:val="00F822A7"/>
    <w:rsid w:val="00F82B54"/>
    <w:rsid w:val="00F837DE"/>
    <w:rsid w:val="00F83D50"/>
    <w:rsid w:val="00F846D3"/>
    <w:rsid w:val="00F8497B"/>
    <w:rsid w:val="00F84C58"/>
    <w:rsid w:val="00F854AC"/>
    <w:rsid w:val="00F859D3"/>
    <w:rsid w:val="00F86BB5"/>
    <w:rsid w:val="00F86CC6"/>
    <w:rsid w:val="00F91B53"/>
    <w:rsid w:val="00F923DB"/>
    <w:rsid w:val="00F92DBE"/>
    <w:rsid w:val="00F95142"/>
    <w:rsid w:val="00F9542C"/>
    <w:rsid w:val="00F968AC"/>
    <w:rsid w:val="00FA2965"/>
    <w:rsid w:val="00FA3245"/>
    <w:rsid w:val="00FA370D"/>
    <w:rsid w:val="00FA4342"/>
    <w:rsid w:val="00FA4A06"/>
    <w:rsid w:val="00FA51E0"/>
    <w:rsid w:val="00FA576C"/>
    <w:rsid w:val="00FA57F1"/>
    <w:rsid w:val="00FA6167"/>
    <w:rsid w:val="00FA7969"/>
    <w:rsid w:val="00FB081F"/>
    <w:rsid w:val="00FB0C1C"/>
    <w:rsid w:val="00FB1521"/>
    <w:rsid w:val="00FB331C"/>
    <w:rsid w:val="00FB3580"/>
    <w:rsid w:val="00FB381A"/>
    <w:rsid w:val="00FB3D8B"/>
    <w:rsid w:val="00FB3E99"/>
    <w:rsid w:val="00FB4B82"/>
    <w:rsid w:val="00FB52BA"/>
    <w:rsid w:val="00FB53AB"/>
    <w:rsid w:val="00FB55CC"/>
    <w:rsid w:val="00FB5B1D"/>
    <w:rsid w:val="00FB5CAF"/>
    <w:rsid w:val="00FB60C2"/>
    <w:rsid w:val="00FB6665"/>
    <w:rsid w:val="00FB6787"/>
    <w:rsid w:val="00FB6B82"/>
    <w:rsid w:val="00FC0BE9"/>
    <w:rsid w:val="00FC35C2"/>
    <w:rsid w:val="00FC3819"/>
    <w:rsid w:val="00FC3BE5"/>
    <w:rsid w:val="00FC3CD4"/>
    <w:rsid w:val="00FC5CBE"/>
    <w:rsid w:val="00FC63C8"/>
    <w:rsid w:val="00FC6677"/>
    <w:rsid w:val="00FC7AFE"/>
    <w:rsid w:val="00FD1EF2"/>
    <w:rsid w:val="00FD25C6"/>
    <w:rsid w:val="00FD4A26"/>
    <w:rsid w:val="00FD551A"/>
    <w:rsid w:val="00FD56A1"/>
    <w:rsid w:val="00FD590A"/>
    <w:rsid w:val="00FD5935"/>
    <w:rsid w:val="00FD63A6"/>
    <w:rsid w:val="00FD740A"/>
    <w:rsid w:val="00FD782D"/>
    <w:rsid w:val="00FE0601"/>
    <w:rsid w:val="00FE0A82"/>
    <w:rsid w:val="00FE168E"/>
    <w:rsid w:val="00FE35B0"/>
    <w:rsid w:val="00FE37E1"/>
    <w:rsid w:val="00FE4803"/>
    <w:rsid w:val="00FE78A7"/>
    <w:rsid w:val="00FE7FC3"/>
    <w:rsid w:val="00FF17A0"/>
    <w:rsid w:val="00FF312A"/>
    <w:rsid w:val="00FF32C1"/>
    <w:rsid w:val="00FF3821"/>
    <w:rsid w:val="00FF40BD"/>
    <w:rsid w:val="00FF7469"/>
    <w:rsid w:val="00FF7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9856160"/>
  <w15:docId w15:val="{7CD04C79-A401-4D11-B826-45DBBB8F5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307"/>
  </w:style>
  <w:style w:type="paragraph" w:styleId="Heading1">
    <w:name w:val="heading 1"/>
    <w:basedOn w:val="Normal"/>
    <w:next w:val="Normal"/>
    <w:link w:val="Heading1Char"/>
    <w:uiPriority w:val="9"/>
    <w:qFormat/>
    <w:rsid w:val="006364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35C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5C1F"/>
  </w:style>
  <w:style w:type="table" w:customStyle="1" w:styleId="TableGridLight1">
    <w:name w:val="Table Grid Light1"/>
    <w:basedOn w:val="TableNormal"/>
    <w:uiPriority w:val="40"/>
    <w:rsid w:val="00D35C1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3158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5805"/>
  </w:style>
  <w:style w:type="paragraph" w:styleId="ListParagraph">
    <w:name w:val="List Paragraph"/>
    <w:basedOn w:val="Normal"/>
    <w:uiPriority w:val="34"/>
    <w:qFormat/>
    <w:rsid w:val="00F20A7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0C1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B0C1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86B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6BB5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6BB5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6B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6BB5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6B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BB5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D97541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97541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D97541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D97541"/>
    <w:rPr>
      <w:rFonts w:ascii="Calibri" w:hAnsi="Calibri" w:cs="Calibri"/>
      <w:noProof/>
      <w:lang w:val="en-US"/>
    </w:rPr>
  </w:style>
  <w:style w:type="paragraph" w:styleId="Revision">
    <w:name w:val="Revision"/>
    <w:hidden/>
    <w:uiPriority w:val="99"/>
    <w:semiHidden/>
    <w:rsid w:val="00AB6644"/>
    <w:pPr>
      <w:spacing w:after="0" w:line="240" w:lineRule="auto"/>
    </w:pPr>
  </w:style>
  <w:style w:type="table" w:customStyle="1" w:styleId="GridTable4-Accent31">
    <w:name w:val="Grid Table 4 - Accent 31"/>
    <w:basedOn w:val="TableNormal"/>
    <w:uiPriority w:val="49"/>
    <w:rsid w:val="00250C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39315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52B22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99"/>
    <w:rsid w:val="0092687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D836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3642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LineNumber">
    <w:name w:val="line number"/>
    <w:basedOn w:val="DefaultParagraphFont"/>
    <w:uiPriority w:val="99"/>
    <w:semiHidden/>
    <w:unhideWhenUsed/>
    <w:rsid w:val="00D611D3"/>
  </w:style>
  <w:style w:type="character" w:styleId="UnresolvedMention">
    <w:name w:val="Unresolved Mention"/>
    <w:basedOn w:val="DefaultParagraphFont"/>
    <w:uiPriority w:val="99"/>
    <w:semiHidden/>
    <w:unhideWhenUsed/>
    <w:rsid w:val="001927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14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1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3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5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4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68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4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38495">
              <w:marLeft w:val="0"/>
              <w:marRight w:val="0"/>
              <w:marTop w:val="0"/>
              <w:marBottom w:val="0"/>
              <w:divBdr>
                <w:top w:val="single" w:sz="6" w:space="0" w:color="5B616B"/>
                <w:left w:val="single" w:sz="6" w:space="0" w:color="5B616B"/>
                <w:bottom w:val="single" w:sz="6" w:space="0" w:color="5B616B"/>
                <w:right w:val="single" w:sz="6" w:space="0" w:color="5B616B"/>
              </w:divBdr>
            </w:div>
          </w:divsChild>
        </w:div>
      </w:divsChild>
    </w:div>
    <w:div w:id="12615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7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2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1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pus.com/inward/record.uri?eid=2-s2.0-0037837666&amp;doi=10.1200%2fJCO.2003.08.163&amp;partnerID=40&amp;md5=7cd70a62eb854981ddf4bee43a4e343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scopus.com/inward/record.uri?eid=2-s2.0-67949099056&amp;doi=10.1002%2fpon.1437&amp;partnerID=40&amp;md5=c7f4c5a96c49340d94a0d1d3ae7ede8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copus.com/inward/record.uri?eid=2-s2.0-17144431417&amp;doi=10.1200%2fJCO.2005.05.061&amp;partnerID=40&amp;md5=98b3e7a59e204552465bc42134bbbf3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478B30-C8E6-2742-93B1-6BA97CEB71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652</Words>
  <Characters>372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lando Rincones</dc:creator>
  <cp:keywords/>
  <dc:description/>
  <cp:lastModifiedBy>Orlando Rincones</cp:lastModifiedBy>
  <cp:revision>10</cp:revision>
  <cp:lastPrinted>2021-01-20T23:17:00Z</cp:lastPrinted>
  <dcterms:created xsi:type="dcterms:W3CDTF">2021-04-06T20:17:00Z</dcterms:created>
  <dcterms:modified xsi:type="dcterms:W3CDTF">2021-04-07T02:46:00Z</dcterms:modified>
</cp:coreProperties>
</file>